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85D" w:rsidRPr="00564CEA" w:rsidRDefault="000E5EF0" w:rsidP="0099348D">
      <w:pPr>
        <w:rPr>
          <w:u w:val="single"/>
        </w:rPr>
      </w:pPr>
      <w:bookmarkStart w:id="0" w:name="_GoBack"/>
      <w:bookmarkEnd w:id="0"/>
      <w:r w:rsidRPr="00564CEA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-28575</wp:posOffset>
                </wp:positionV>
                <wp:extent cx="8350250" cy="6813550"/>
                <wp:effectExtent l="0" t="0" r="12700" b="2540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50250" cy="6813550"/>
                          <a:chOff x="0" y="0"/>
                          <a:chExt cx="8350250" cy="6813550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0" y="1047750"/>
                            <a:ext cx="8350250" cy="5765800"/>
                            <a:chOff x="0" y="0"/>
                            <a:chExt cx="8350250" cy="5765800"/>
                          </a:xfrm>
                        </wpg:grpSpPr>
                        <wpg:grpSp>
                          <wpg:cNvPr id="30" name="Group 30"/>
                          <wpg:cNvGrpSpPr/>
                          <wpg:grpSpPr>
                            <a:xfrm>
                              <a:off x="0" y="273050"/>
                              <a:ext cx="8350250" cy="5492750"/>
                              <a:chOff x="0" y="-6350"/>
                              <a:chExt cx="8350250" cy="5492750"/>
                            </a:xfrm>
                          </wpg:grpSpPr>
                          <wpg:grpSp>
                            <wpg:cNvPr id="3" name="Group 5"/>
                            <wpg:cNvGrpSpPr/>
                            <wpg:grpSpPr>
                              <a:xfrm>
                                <a:off x="0" y="1092200"/>
                                <a:ext cx="8350250" cy="1104900"/>
                                <a:chOff x="0" y="-6350"/>
                                <a:chExt cx="8350250" cy="1104900"/>
                              </a:xfrm>
                            </wpg:grpSpPr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-635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486D36" w:rsidRDefault="007449A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7 </w:t>
                                    </w:r>
                                    <w:r w:rsidRPr="0094207A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sz w:val="16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props3d w14:extrusionH="57150" w14:contourW="0" w14:prstMaterial="matte">
                                          <w14:bevelT w14:w="63500" w14:h="12700" w14:prst="angle"/>
                                          <w14:contourClr>
                                            <w14:schemeClr w14:val="bg1">
                                              <w14:lumMod w14:val="65000"/>
                                            </w14:schemeClr>
                                          </w14:contourClr>
                                        </w14:props3d>
                                      </w:rPr>
                                      <w:t>Boys to Men Dinner</w:t>
                                    </w:r>
                                  </w:p>
                                  <w:p w:rsidR="007449A8" w:rsidRDefault="007449A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7449A8" w:rsidRPr="0094207A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7030A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7030A0"/>
                                        <w:sz w:val="16"/>
                                      </w:rPr>
                                      <w:t xml:space="preserve">    </w:t>
                                    </w:r>
                                    <w:r w:rsidR="007449A8" w:rsidRPr="0094207A"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7030A0"/>
                                        <w:sz w:val="16"/>
                                      </w:rPr>
                                      <w:t>LABOR DAY</w:t>
                                    </w:r>
                                  </w:p>
                                  <w:p w:rsidR="007449A8" w:rsidRDefault="007449A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7449A8" w:rsidRPr="0094207A" w:rsidRDefault="007449A8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24"/>
                                        <w:szCs w:val="24"/>
                                      </w:rPr>
                                    </w:pPr>
                                    <w:r w:rsidRPr="0094207A"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24"/>
                                        <w:szCs w:val="24"/>
                                      </w:rPr>
                                      <w:t>CLUB HOUSE CLOSED</w:t>
                                    </w:r>
                                  </w:p>
                                  <w:p w:rsidR="007449A8" w:rsidRPr="00486D36" w:rsidRDefault="007449A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49" y="-6349"/>
                                  <a:ext cx="1679575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486D36" w:rsidRDefault="001D1D3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8 </w:t>
                                    </w:r>
                                    <w:r w:rsidRPr="002856B9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Recovery Peer</w:t>
                                    </w:r>
                                    <w:r w:rsidR="007449A8" w:rsidRPr="002856B9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Support</w:t>
                                    </w:r>
                                    <w:r w:rsidR="007449A8" w:rsidRPr="002856B9">
                                      <w:rPr>
                                        <w:rFonts w:ascii="Century Gothic" w:hAnsi="Century Gothic"/>
                                        <w:color w:val="7030A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</w:t>
                                    </w:r>
                                  </w:p>
                                  <w:p w:rsidR="007449A8" w:rsidRPr="002856B9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z w:val="16"/>
                                      </w:rPr>
                                      <w:t xml:space="preserve">        </w:t>
                                    </w:r>
                                    <w:r w:rsidR="007449A8" w:rsidRPr="002856B9"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z w:val="16"/>
                                      </w:rPr>
                                      <w:t xml:space="preserve">Poetry Night </w:t>
                                    </w:r>
                                  </w:p>
                                  <w:p w:rsidR="002856B9" w:rsidRPr="002856B9" w:rsidRDefault="002856B9" w:rsidP="0099348D">
                                    <w:pPr>
                                      <w:rPr>
                                        <w:rFonts w:ascii="Century Gothic" w:hAnsi="Century Gothic"/>
                                        <w:color w:val="00206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color w:val="002060"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487170" cy="638175"/>
                                          <wp:effectExtent l="0" t="0" r="0" b="9525"/>
                                          <wp:docPr id="55" name="Picture 55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5" name="POETREE[1].jpg"/>
                                                  <pic:cNvPicPr/>
                                                </pic:nvPicPr>
                                                <pic:blipFill>
                                                  <a:blip r:embed="rId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487170" cy="63817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118B1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9</w:t>
                                    </w:r>
                                    <w:r w:rsidR="003449A0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</w:t>
                                    </w:r>
                                    <w:r w:rsidRPr="003B3863">
                                      <w:rPr>
                                        <w:rFonts w:ascii="Century Gothic" w:hAnsi="Century Gothic"/>
                                        <w:b/>
                                        <w:u w:val="single"/>
                                      </w:rPr>
                                      <w:t xml:space="preserve"> 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u w:val="single"/>
                                      </w:rPr>
                                      <w:t>L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C000"/>
                                        <w:u w:val="single"/>
                                      </w:rPr>
                                      <w:t>G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>B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u w:val="single"/>
                                      </w:rPr>
                                      <w:t>T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u w:val="single"/>
                                      </w:rPr>
                                      <w:t>Q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u w:val="single"/>
                                      </w:rPr>
                                      <w:t>A</w:t>
                                    </w:r>
                                    <w:r w:rsidR="000F0C0C" w:rsidRPr="00FE373E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0F0C0C" w:rsidRPr="00FE373E"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u w:val="single"/>
                                      </w:rPr>
                                      <w:t>Dinner</w:t>
                                    </w:r>
                                  </w:p>
                                  <w:p w:rsidR="007449A8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0"/>
                                        <w:szCs w:val="20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0"/>
                                        <w:szCs w:val="20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     </w:t>
                                    </w:r>
                                    <w:r w:rsidR="007449A8" w:rsidRPr="005418C9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0"/>
                                        <w:szCs w:val="20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Cook Out</w:t>
                                    </w:r>
                                  </w:p>
                                  <w:p w:rsidR="005418C9" w:rsidRPr="005418C9" w:rsidRDefault="005418C9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0"/>
                                        <w:szCs w:val="20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color w:val="FF0000"/>
                                        <w:sz w:val="20"/>
                                        <w:szCs w:val="20"/>
                                      </w:rPr>
                                      <w:drawing>
                                        <wp:inline distT="0" distB="0" distL="0" distR="0">
                                          <wp:extent cx="1169670" cy="619125"/>
                                          <wp:effectExtent l="0" t="0" r="0" b="9525"/>
                                          <wp:docPr id="56" name="Picture 56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6" name="366b8bf5-2685-4f69-8b4e-23c0ea527ad0[1].png"/>
                                                  <pic:cNvPicPr/>
                                                </pic:nvPicPr>
                                                <pic:blipFill>
                                                  <a:blip r:embed="rId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169670" cy="6191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961AA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1</w:t>
                                    </w:r>
                                    <w:r w:rsidR="007449A8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</w:t>
                                    </w:r>
                                    <w:r w:rsidR="0094207A" w:rsidRPr="0094207A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Ladies Night</w:t>
                                    </w:r>
                                  </w:p>
                                  <w:p w:rsidR="00B331CC" w:rsidRPr="0094207A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7CAAC" w:themeColor="accent2" w:themeTint="66"/>
                                        <w:sz w:val="16"/>
                                        <w14:textOutline w14:w="11112" w14:cap="flat" w14:cmpd="sng" w14:algn="ctr">
                                          <w14:solidFill>
                                            <w14:schemeClr w14:val="accent2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7CAAC" w:themeColor="accent2" w:themeTint="66"/>
                                        <w:sz w:val="16"/>
                                        <w14:textOutline w14:w="11112" w14:cap="flat" w14:cmpd="sng" w14:algn="ctr">
                                          <w14:solidFill>
                                            <w14:schemeClr w14:val="accent2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    </w:t>
                                    </w:r>
                                    <w:r w:rsidR="00B331CC" w:rsidRPr="0094207A">
                                      <w:rPr>
                                        <w:rFonts w:ascii="Century Gothic" w:hAnsi="Century Gothic"/>
                                        <w:b/>
                                        <w:color w:val="F7CAAC" w:themeColor="accent2" w:themeTint="66"/>
                                        <w:sz w:val="16"/>
                                        <w14:textOutline w14:w="11112" w14:cap="flat" w14:cmpd="sng" w14:algn="ctr">
                                          <w14:solidFill>
                                            <w14:schemeClr w14:val="accent2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Ice Cream Day</w:t>
                                    </w:r>
                                  </w:p>
                                  <w:p w:rsidR="001D1D38" w:rsidRPr="007961AA" w:rsidRDefault="0094207A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330960" cy="495300"/>
                                          <wp:effectExtent l="0" t="0" r="2540" b="0"/>
                                          <wp:docPr id="54" name="Picture 54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4" name="icecream-cones-311961_640-800x600[1].png"/>
                                                  <pic:cNvPicPr/>
                                                </pic:nvPicPr>
                                                <pic:blipFill>
                                                  <a:blip r:embed="rId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330960" cy="4953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418C9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0</w:t>
                                    </w:r>
                                    <w:r w:rsidR="007449A8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:rsidR="002118B1" w:rsidRDefault="007449A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5418C9"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pacing w:val="10"/>
                                        <w:sz w:val="16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Educational Peer Tutoring</w:t>
                                    </w:r>
                                  </w:p>
                                  <w:p w:rsidR="007449A8" w:rsidRPr="005418C9" w:rsidRDefault="00B331CC" w:rsidP="0099348D">
                                    <w:pPr>
                                      <w:rPr>
                                        <w:rFonts w:ascii="Century Gothic" w:hAnsi="Century Gothic"/>
                                        <w:i/>
                                        <w:color w:val="C00000"/>
                                        <w:sz w:val="16"/>
                                      </w:rPr>
                                    </w:pPr>
                                    <w:r w:rsidRPr="005418C9">
                                      <w:rPr>
                                        <w:rFonts w:ascii="Century Gothic" w:hAnsi="Century Gothic"/>
                                        <w:i/>
                                        <w:color w:val="C00000"/>
                                        <w:sz w:val="16"/>
                                      </w:rPr>
                                      <w:t>Personal Fitness   Day</w:t>
                                    </w:r>
                                  </w:p>
                                  <w:p w:rsidR="001D1D38" w:rsidRDefault="005418C9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952500" cy="381000"/>
                                          <wp:effectExtent l="0" t="0" r="0" b="0"/>
                                          <wp:docPr id="57" name="Picture 57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7" name="RCBV135897197143_art[1].jpg"/>
                                                  <pic:cNvPicPr/>
                                                </pic:nvPicPr>
                                                <pic:blipFill>
                                                  <a:blip r:embed="rId1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952500" cy="3810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7449A8" w:rsidRPr="002118B1" w:rsidRDefault="007449A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15" name="Group 6"/>
                            <wpg:cNvGrpSpPr/>
                            <wpg:grpSpPr>
                              <a:xfrm>
                                <a:off x="0" y="-6350"/>
                                <a:ext cx="8350250" cy="1104900"/>
                                <a:chOff x="0" y="-6350"/>
                                <a:chExt cx="8350250" cy="1104900"/>
                              </a:xfrm>
                            </wpg:grpSpPr>
                            <wps:wsp>
                              <wps:cNvPr id="1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99348D" w:rsidRPr="00703EC3" w:rsidRDefault="0099348D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67510" y="-6350"/>
                                  <a:ext cx="1672590" cy="11049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EF6FE5" w:rsidRPr="00FE373E" w:rsidRDefault="003B3863" w:rsidP="00FE373E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3449A0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  <w:r w:rsidR="003449A0" w:rsidRPr="003449A0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1.</w:t>
                                    </w:r>
                                    <w:r w:rsidR="00FE373E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</w:t>
                                    </w:r>
                                    <w:r w:rsidR="00FE373E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  <w:r w:rsidRPr="00FE373E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sz w:val="24"/>
                                        <w:szCs w:val="24"/>
                                      </w:rPr>
                                      <w:t>Peace HUB</w:t>
                                    </w:r>
                                  </w:p>
                                  <w:p w:rsidR="003B3863" w:rsidRPr="003E2340" w:rsidRDefault="003B3863" w:rsidP="003B3863">
                                    <w:pPr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0"/>
                                        <w:szCs w:val="20"/>
                                      </w:rPr>
                                    </w:pPr>
                                    <w:r w:rsidRPr="003E2340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0"/>
                                        <w:szCs w:val="20"/>
                                      </w:rPr>
                                      <w:t>Game Night</w:t>
                                    </w:r>
                                  </w:p>
                                  <w:p w:rsidR="00FE373E" w:rsidRPr="00FE373E" w:rsidRDefault="00FE373E" w:rsidP="003B3863">
                                    <w:pPr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color w:val="FF0000"/>
                                        <w:sz w:val="24"/>
                                        <w:szCs w:val="24"/>
                                      </w:rPr>
                                      <w:drawing>
                                        <wp:inline distT="0" distB="0" distL="0" distR="0">
                                          <wp:extent cx="668655" cy="504825"/>
                                          <wp:effectExtent l="0" t="0" r="0" b="9525"/>
                                          <wp:docPr id="51" name="Picture 51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1" name="psychedelic-1503527_640[1].png"/>
                                                  <pic:cNvPicPr/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668655" cy="5048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3B3863" w:rsidRPr="0036476F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8" name="Text Box 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1099D" w:rsidRPr="003B3863" w:rsidRDefault="003449A0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</w:rPr>
                                      <w:t xml:space="preserve">2. </w:t>
                                    </w:r>
                                    <w:r w:rsidR="00FE373E">
                                      <w:rPr>
                                        <w:rFonts w:ascii="Century Gothic" w:hAnsi="Century Gothic"/>
                                        <w:b/>
                                      </w:rPr>
                                      <w:t xml:space="preserve"> 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</w:rPr>
                                      <w:t xml:space="preserve">     </w:t>
                                    </w:r>
                                    <w:r w:rsidR="003B3863">
                                      <w:rPr>
                                        <w:rFonts w:ascii="Century Gothic" w:hAnsi="Century Gothic"/>
                                        <w:b/>
                                        <w:u w:val="single"/>
                                      </w:rPr>
                                      <w:t xml:space="preserve"> 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u w:val="single"/>
                                      </w:rPr>
                                      <w:t>L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C000"/>
                                        <w:u w:val="single"/>
                                      </w:rPr>
                                      <w:t>G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>B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u w:val="single"/>
                                      </w:rPr>
                                      <w:t>T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u w:val="single"/>
                                      </w:rPr>
                                      <w:t>Q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u w:val="single"/>
                                      </w:rPr>
                                      <w:t>A</w:t>
                                    </w:r>
                                    <w:r w:rsidR="003B3863" w:rsidRPr="00FE373E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3B3863" w:rsidRPr="00FE373E"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u w:val="single"/>
                                      </w:rPr>
                                      <w:t>Dinner</w:t>
                                    </w:r>
                                  </w:p>
                                  <w:p w:rsidR="003B3863" w:rsidRDefault="00FE373E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</w:rPr>
                                      <w:t xml:space="preserve">     </w:t>
                                    </w:r>
                                    <w:r w:rsidR="003449A0">
                                      <w:rPr>
                                        <w:rFonts w:ascii="Century Gothic" w:hAnsi="Century Gothic"/>
                                      </w:rPr>
                                      <w:t xml:space="preserve">    </w:t>
                                    </w:r>
                                    <w:r w:rsidR="007449A8" w:rsidRPr="00FE373E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Karaoke Night</w:t>
                                    </w:r>
                                  </w:p>
                                  <w:p w:rsidR="00FE373E" w:rsidRPr="00FE373E" w:rsidRDefault="00FE373E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color w:val="7030A0"/>
                                      </w:rPr>
                                      <w:drawing>
                                        <wp:inline distT="0" distB="0" distL="0" distR="0">
                                          <wp:extent cx="1438275" cy="599625"/>
                                          <wp:effectExtent l="0" t="0" r="0" b="0"/>
                                          <wp:docPr id="52" name="Picture 5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2" name="image-150nw-476961043[1].jpg"/>
                                                  <pic:cNvPicPr/>
                                                </pic:nvPicPr>
                                                <pic:blipFill>
                                                  <a:blip r:embed="rId12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449111" cy="604142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F1099D" w:rsidRP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</w:rPr>
                                      <w:t xml:space="preserve">    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1099D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4</w:t>
                                    </w:r>
                                    <w:r w:rsidR="007449A8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</w:t>
                                    </w:r>
                                    <w:r w:rsidR="007449A8" w:rsidRPr="0094207A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Ladies Night</w:t>
                                    </w:r>
                                  </w:p>
                                  <w:p w:rsidR="003449A0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</w:p>
                                  <w:p w:rsidR="003449A0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</w:p>
                                  <w:p w:rsidR="007449A8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 </w:t>
                                    </w:r>
                                    <w:r w:rsidR="007449A8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Movie Night</w:t>
                                    </w:r>
                                  </w:p>
                                  <w:p w:rsidR="0094207A" w:rsidRPr="00FE373E" w:rsidRDefault="0094207A" w:rsidP="0094207A">
                                    <w:pPr>
                                      <w:rPr>
                                        <w:rFonts w:ascii="Century Gothic" w:hAnsi="Century Gothic"/>
                                        <w:color w:val="00B0F0"/>
                                        <w:sz w:val="16"/>
                                      </w:rPr>
                                    </w:pPr>
                                  </w:p>
                                  <w:p w:rsidR="001D1D38" w:rsidRPr="00F1099D" w:rsidRDefault="001D1D38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</w:p>
                                  <w:p w:rsidR="00F1099D" w:rsidRPr="00D1029B" w:rsidRDefault="00F1099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1099D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3</w:t>
                                    </w:r>
                                    <w:r w:rsidR="007449A8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</w:t>
                                    </w:r>
                                    <w:r w:rsidR="007449A8" w:rsidRPr="00FE373E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Nature Walk</w:t>
                                    </w:r>
                                  </w:p>
                                  <w:p w:rsidR="007449A8" w:rsidRPr="00FE373E" w:rsidRDefault="00FE373E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      </w:t>
                                    </w:r>
                                    <w:r w:rsidR="007449A8" w:rsidRPr="00FE373E"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  <w14:shadow w14:blurRad="38100" w14:dist="22860" w14:dir="5400000" w14:sx="100000" w14:sy="100000" w14:kx="0" w14:ky="0" w14:algn="tl">
                                          <w14:srgbClr w14:val="000000">
                                            <w14:alpha w14:val="70000"/>
                                          </w14:srgbClr>
                                        </w14:shadow>
                                        <w14:textOutline w14:w="10160" w14:cap="flat" w14:cmpd="sng" w14:algn="ctr">
                                          <w14:solidFill>
                                            <w14:schemeClr w14:val="accent5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TED TALK</w:t>
                                    </w:r>
                                  </w:p>
                                  <w:p w:rsidR="001D1D38" w:rsidRPr="00F1099D" w:rsidRDefault="00FE373E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998220" cy="475615"/>
                                          <wp:effectExtent l="0" t="0" r="0" b="635"/>
                                          <wp:docPr id="53" name="Picture 53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3" name="15446902-the-illustration-shows-a-boy-and-a-girl-tourists-they-go-on-the-hike-behind-them-backpacks-illustrat[1].jpg"/>
                                                  <pic:cNvPicPr/>
                                                </pic:nvPicPr>
                                                <pic:blipFill>
                                                  <a:blip r:embed="rId1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998220" cy="47561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21" name="Group 12"/>
                            <wpg:cNvGrpSpPr/>
                            <wpg:grpSpPr>
                              <a:xfrm>
                                <a:off x="0" y="2190750"/>
                                <a:ext cx="8350250" cy="1111249"/>
                                <a:chOff x="0" y="0"/>
                                <a:chExt cx="8350250" cy="1111249"/>
                              </a:xfrm>
                            </wpg:grpSpPr>
                            <wps:wsp>
                              <wps:cNvPr id="2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486D36" w:rsidRDefault="007449A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7449A8">
                                      <w:rPr>
                                        <w:rFonts w:ascii="Century Gothic" w:hAnsi="Century Gothic"/>
                                      </w:rPr>
                                      <w:t>14</w:t>
                                    </w:r>
                                    <w:r>
                                      <w:rPr>
                                        <w:rFonts w:ascii="Century Gothic" w:hAnsi="Century Gothic"/>
                                      </w:rPr>
                                      <w:t xml:space="preserve"> </w:t>
                                    </w:r>
                                    <w:r w:rsidR="0094207A" w:rsidRPr="0094207A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sz w:val="16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props3d w14:extrusionH="57150" w14:contourW="0" w14:prstMaterial="matte">
                                          <w14:bevelT w14:w="63500" w14:h="12700" w14:prst="angle"/>
                                          <w14:contourClr>
                                            <w14:schemeClr w14:val="bg1">
                                              <w14:lumMod w14:val="65000"/>
                                            </w14:schemeClr>
                                          </w14:contourClr>
                                        </w14:props3d>
                                      </w:rPr>
                                      <w:t>Boys to Men Dinner</w:t>
                                    </w:r>
                                  </w:p>
                                  <w:p w:rsidR="00B331CC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C000" w:themeColor="accent4"/>
                                        <w:sz w:val="16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props3d w14:extrusionH="57150" w14:contourW="0" w14:prstMaterial="softEdge">
                                          <w14:bevelT w14:w="25400" w14:h="38100" w14:prst="circle"/>
                                        </w14:props3d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C000" w:themeColor="accent4"/>
                                        <w:sz w:val="16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props3d w14:extrusionH="57150" w14:contourW="0" w14:prstMaterial="softEdge">
                                          <w14:bevelT w14:w="25400" w14:h="38100" w14:prst="circle"/>
                                        </w14:props3d>
                                      </w:rPr>
                                      <w:t xml:space="preserve">   </w:t>
                                    </w:r>
                                    <w:r w:rsidR="00B331CC" w:rsidRPr="003E2340">
                                      <w:rPr>
                                        <w:rFonts w:ascii="Century Gothic" w:hAnsi="Century Gothic"/>
                                        <w:b/>
                                        <w:color w:val="FFC000" w:themeColor="accent4"/>
                                        <w:sz w:val="16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props3d w14:extrusionH="57150" w14:contourW="0" w14:prstMaterial="softEdge">
                                          <w14:bevelT w14:w="25400" w14:h="38100" w14:prst="circle"/>
                                        </w14:props3d>
                                      </w:rPr>
                                      <w:t>Painting and Drawing</w:t>
                                    </w:r>
                                  </w:p>
                                  <w:p w:rsidR="003E2340" w:rsidRPr="003E2340" w:rsidRDefault="003E234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C000" w:themeColor="accent4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props3d w14:extrusionH="57150" w14:contourW="0" w14:prstMaterial="softEdge">
                                          <w14:bevelT w14:w="25400" w14:h="38100" w14:prst="circle"/>
                                        </w14:props3d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color w:val="FFC000" w:themeColor="accent4"/>
                                      </w:rPr>
                                      <w:drawing>
                                        <wp:inline distT="0" distB="0" distL="0" distR="0">
                                          <wp:extent cx="1440815" cy="666750"/>
                                          <wp:effectExtent l="0" t="0" r="6985" b="0"/>
                                          <wp:docPr id="58" name="Picture 58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8" name="painterboy[1].png"/>
                                                  <pic:cNvPicPr/>
                                                </pic:nvPicPr>
                                                <pic:blipFill>
                                                  <a:blip r:embed="rId1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440815" cy="6667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118B1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5</w:t>
                                    </w:r>
                                    <w:r w:rsidR="00B331CC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3E2340" w:rsidRPr="00FE373E">
                                      <w:rPr>
                                        <w:rFonts w:ascii="Century Gothic" w:hAnsi="Century Gothic"/>
                                        <w:color w:val="FF0000"/>
                                        <w:sz w:val="16"/>
                                        <w14:shadow w14:blurRad="38100" w14:dist="22860" w14:dir="5400000" w14:sx="100000" w14:sy="100000" w14:kx="0" w14:ky="0" w14:algn="tl">
                                          <w14:srgbClr w14:val="000000">
                                            <w14:alpha w14:val="70000"/>
                                          </w14:srgbClr>
                                        </w14:shadow>
                                        <w14:textOutline w14:w="10160" w14:cap="flat" w14:cmpd="sng" w14:algn="ctr">
                                          <w14:solidFill>
                                            <w14:schemeClr w14:val="accent5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TED TALK</w:t>
                                    </w:r>
                                  </w:p>
                                  <w:p w:rsidR="003E2340" w:rsidRPr="003E2340" w:rsidRDefault="003449A0" w:rsidP="003E2340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0"/>
                                        <w:szCs w:val="20"/>
                                      </w:rPr>
                                      <w:t xml:space="preserve">   </w:t>
                                    </w:r>
                                    <w:r w:rsidR="003E2340" w:rsidRPr="003E2340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20"/>
                                        <w:szCs w:val="20"/>
                                      </w:rPr>
                                      <w:t>Game Night</w:t>
                                    </w:r>
                                  </w:p>
                                  <w:p w:rsidR="001D1D38" w:rsidRDefault="001D1D38" w:rsidP="0099348D">
                                    <w:pPr>
                                      <w:rPr>
                                        <w:rFonts w:ascii="Century Gothic" w:hAnsi="Century Gothic"/>
                                        <w:color w:val="C45911" w:themeColor="accent2" w:themeShade="BF"/>
                                        <w:sz w:val="16"/>
                                      </w:rPr>
                                    </w:pPr>
                                    <w:r w:rsidRPr="003E2340">
                                      <w:rPr>
                                        <w:rFonts w:ascii="Century Gothic" w:hAnsi="Century Gothic"/>
                                        <w:color w:val="C45911" w:themeColor="accent2" w:themeShade="BF"/>
                                        <w:sz w:val="16"/>
                                      </w:rPr>
                                      <w:t>Hispanic Heritage Night</w:t>
                                    </w:r>
                                  </w:p>
                                  <w:p w:rsidR="003E2340" w:rsidRPr="003E2340" w:rsidRDefault="003E2340" w:rsidP="0099348D">
                                    <w:pPr>
                                      <w:rPr>
                                        <w:rFonts w:ascii="Century Gothic" w:hAnsi="Century Gothic"/>
                                        <w:color w:val="C45911" w:themeColor="accent2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color w:val="ED7D31" w:themeColor="accent2"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276350" cy="438150"/>
                                          <wp:effectExtent l="0" t="0" r="0" b="0"/>
                                          <wp:docPr id="59" name="Picture 59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9" name="Children_playing_boardgame_by_4getfoo[1].jpg"/>
                                                  <pic:cNvPicPr/>
                                                </pic:nvPicPr>
                                                <pic:blipFill>
                                                  <a:blip r:embed="rId15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276350" cy="4381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4" name="Text Box 1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1112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118B1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16   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u w:val="single"/>
                                      </w:rPr>
                                      <w:t>L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C000"/>
                                        <w:u w:val="single"/>
                                      </w:rPr>
                                      <w:t>G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>B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u w:val="single"/>
                                      </w:rPr>
                                      <w:t>T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u w:val="single"/>
                                      </w:rPr>
                                      <w:t>Q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u w:val="single"/>
                                      </w:rPr>
                                      <w:t>A</w:t>
                                    </w:r>
                                    <w:r w:rsidR="000F0C0C" w:rsidRPr="00FE373E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0F0C0C" w:rsidRPr="00FE373E"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u w:val="single"/>
                                      </w:rPr>
                                      <w:t>Dinner</w:t>
                                    </w:r>
                                  </w:p>
                                  <w:p w:rsidR="00B331CC" w:rsidRDefault="00B331CC" w:rsidP="0099348D">
                                    <w:pPr>
                                      <w:rPr>
                                        <w:rFonts w:ascii="Century Gothic" w:hAnsi="Century Gothic"/>
                                        <w:color w:val="0070C0"/>
                                        <w:u w:val="single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0F0C0C">
                                      <w:rPr>
                                        <w:rFonts w:ascii="Century Gothic" w:hAnsi="Century Gothic"/>
                                        <w:color w:val="0070C0"/>
                                        <w:u w:val="single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Bring a Family member day</w:t>
                                    </w:r>
                                  </w:p>
                                  <w:p w:rsidR="000F0C0C" w:rsidRPr="000F0C0C" w:rsidRDefault="000F0C0C" w:rsidP="0099348D">
                                    <w:pPr>
                                      <w:rPr>
                                        <w:rFonts w:ascii="Century Gothic" w:hAnsi="Century Gothic"/>
                                        <w:color w:val="0070C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color w:val="0070C0"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103786" cy="485775"/>
                                          <wp:effectExtent l="0" t="0" r="1270" b="0"/>
                                          <wp:docPr id="60" name="Picture 60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60" name="family_cartoon[1].jpg"/>
                                                  <pic:cNvPicPr/>
                                                </pic:nvPicPr>
                                                <pic:blipFill>
                                                  <a:blip r:embed="rId16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111594" cy="48921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961AA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 w:rsidRPr="007449A8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18</w:t>
                                    </w:r>
                                    <w:r w:rsidR="007449A8" w:rsidRPr="007449A8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 </w:t>
                                    </w:r>
                                    <w:r w:rsidR="0094207A" w:rsidRPr="0094207A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Ladies Night</w:t>
                                    </w:r>
                                  </w:p>
                                  <w:p w:rsidR="00B331CC" w:rsidRPr="00881748" w:rsidRDefault="00B331CC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ED7D31" w:themeColor="accent2"/>
                                        <w:sz w:val="16"/>
                                      </w:rPr>
                                    </w:pPr>
                                    <w:r w:rsidRPr="00881748"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ED7D31" w:themeColor="accent2"/>
                                        <w:sz w:val="16"/>
                                      </w:rPr>
                                      <w:t>National Cheeseburger Day</w:t>
                                    </w:r>
                                  </w:p>
                                  <w:p w:rsidR="001D1D38" w:rsidRDefault="00881748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151255" cy="514350"/>
                                          <wp:effectExtent l="0" t="0" r="0" b="0"/>
                                          <wp:docPr id="62" name="Picture 6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62" name="hamburger-no-cheese[1].png"/>
                                                  <pic:cNvPicPr/>
                                                </pic:nvPicPr>
                                                <pic:blipFill>
                                                  <a:blip r:embed="rId17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151255" cy="5143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B331CC" w:rsidRPr="00D1029B" w:rsidRDefault="00B331CC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961AA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17</w:t>
                                    </w:r>
                                    <w:r w:rsidR="00B331CC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881748" w:rsidRPr="00FE373E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Karaoke </w:t>
                                    </w:r>
                                    <w:r w:rsidR="003449A0" w:rsidRPr="00FE373E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14:shadow w14:blurRad="38100" w14:dist="25400" w14:dir="5400000" w14:sx="100000" w14:sy="100000" w14:kx="0" w14:ky="0" w14:algn="ctr">
                                          <w14:srgbClr w14:val="6E747A">
                                            <w14:alpha w14:val="57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Nights</w:t>
                                    </w:r>
                                  </w:p>
                                  <w:p w:rsidR="00B331CC" w:rsidRPr="00881748" w:rsidRDefault="00B331CC" w:rsidP="003449A0">
                                    <w:pPr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</w:pPr>
                                    <w:r w:rsidRPr="00881748"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  <w:t>Exploring Healthy Relationships</w:t>
                                    </w:r>
                                  </w:p>
                                  <w:p w:rsidR="0094207A" w:rsidRPr="00FE373E" w:rsidRDefault="0094207A" w:rsidP="0094207A">
                                    <w:pPr>
                                      <w:rPr>
                                        <w:rFonts w:ascii="Century Gothic" w:hAnsi="Century Gothic"/>
                                        <w:color w:val="00B0F0"/>
                                        <w:sz w:val="16"/>
                                      </w:rPr>
                                    </w:pPr>
                                  </w:p>
                                  <w:p w:rsidR="001D1D38" w:rsidRPr="007961AA" w:rsidRDefault="0088174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998220" cy="361950"/>
                                          <wp:effectExtent l="0" t="0" r="0" b="0"/>
                                          <wp:docPr id="61" name="Picture 61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61" name="Karaoke[1].jpg"/>
                                                  <pic:cNvPicPr/>
                                                </pic:nvPicPr>
                                                <pic:blipFill>
                                                  <a:blip r:embed="rId18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998220" cy="3619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27" name="Group 18"/>
                            <wpg:cNvGrpSpPr/>
                            <wpg:grpSpPr>
                              <a:xfrm>
                                <a:off x="0" y="328930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2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486D36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21</w:t>
                                    </w:r>
                                    <w:r w:rsidR="007449A8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94207A" w:rsidRPr="0094207A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sz w:val="16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props3d w14:extrusionH="57150" w14:contourW="0" w14:prstMaterial="matte">
                                          <w14:bevelT w14:w="63500" w14:h="12700" w14:prst="angle"/>
                                          <w14:contourClr>
                                            <w14:schemeClr w14:val="bg1">
                                              <w14:lumMod w14:val="65000"/>
                                            </w14:schemeClr>
                                          </w14:contourClr>
                                        </w14:props3d>
                                      </w:rPr>
                                      <w:t>Boys to Men Dinner</w:t>
                                    </w:r>
                                  </w:p>
                                  <w:p w:rsidR="00B331CC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color w:val="00206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    </w:t>
                                    </w:r>
                                    <w:r w:rsidR="00B331CC" w:rsidRPr="00DD432D"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Dance Party</w:t>
                                    </w:r>
                                    <w:r w:rsidR="00B331CC" w:rsidRPr="00DD432D">
                                      <w:rPr>
                                        <w:rFonts w:ascii="Century Gothic" w:hAnsi="Century Gothic"/>
                                        <w:color w:val="C0000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</w:t>
                                    </w:r>
                                    <w:r w:rsidR="00B331CC" w:rsidRPr="00DD432D">
                                      <w:rPr>
                                        <w:rFonts w:ascii="Century Gothic" w:hAnsi="Century Gothic"/>
                                        <w:color w:val="002060"/>
                                        <w:sz w:val="16"/>
                                      </w:rPr>
                                      <w:t>USA</w:t>
                                    </w:r>
                                  </w:p>
                                  <w:p w:rsidR="00DD432D" w:rsidRPr="00486D36" w:rsidRDefault="00DD432D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478280" cy="666750"/>
                                          <wp:effectExtent l="0" t="0" r="7620" b="0"/>
                                          <wp:docPr id="63" name="Picture 63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63" name="just-dance-generacion-xbox-2020[1].jpg"/>
                                                  <pic:cNvPicPr/>
                                                </pic:nvPicPr>
                                                <pic:blipFill>
                                                  <a:blip r:embed="rId1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478280" cy="6667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118B1" w:rsidRDefault="001D1D38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B331CC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22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Pr="001C598B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20"/>
                                        <w:szCs w:val="20"/>
                                        <w14:textOutline w14:w="11112" w14:cap="flat" w14:cmpd="sng" w14:algn="ctr">
                                          <w14:solidFill>
                                            <w14:schemeClr w14:val="accent2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Virtual</w:t>
                                    </w:r>
                                    <w:r w:rsidR="00B331CC" w:rsidRPr="001C598B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20"/>
                                        <w:szCs w:val="20"/>
                                        <w14:textOutline w14:w="11112" w14:cap="flat" w14:cmpd="sng" w14:algn="ctr">
                                          <w14:solidFill>
                                            <w14:schemeClr w14:val="accent2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Tour Day</w:t>
                                    </w:r>
                                  </w:p>
                                  <w:p w:rsidR="001D1D38" w:rsidRPr="001C598B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BF8F00" w:themeColor="accent4" w:themeShade="BF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BF8F00" w:themeColor="accent4" w:themeShade="BF"/>
                                        <w:sz w:val="16"/>
                                      </w:rPr>
                                      <w:t xml:space="preserve">     </w:t>
                                    </w:r>
                                    <w:r w:rsidR="001D1D38" w:rsidRPr="001C598B"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BF8F00" w:themeColor="accent4" w:themeShade="BF"/>
                                        <w:sz w:val="16"/>
                                      </w:rPr>
                                      <w:t>Autumn begins</w:t>
                                    </w:r>
                                  </w:p>
                                  <w:p w:rsidR="001D1D38" w:rsidRDefault="003449A0" w:rsidP="0099348D">
                                    <w:pPr>
                                      <w:rPr>
                                        <w:rFonts w:ascii="Century Gothic" w:hAnsi="Century Gothic"/>
                                        <w:color w:val="C0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color w:val="C00000"/>
                                        <w:sz w:val="16"/>
                                      </w:rPr>
                                      <w:t xml:space="preserve">      </w:t>
                                    </w:r>
                                    <w:r w:rsidR="001D1D38" w:rsidRPr="001C598B">
                                      <w:rPr>
                                        <w:rFonts w:ascii="Century Gothic" w:hAnsi="Century Gothic"/>
                                        <w:color w:val="C00000"/>
                                        <w:sz w:val="16"/>
                                      </w:rPr>
                                      <w:t>Feelings Check</w:t>
                                    </w:r>
                                  </w:p>
                                  <w:p w:rsidR="001C598B" w:rsidRPr="001C598B" w:rsidRDefault="001C598B" w:rsidP="0099348D">
                                    <w:pPr>
                                      <w:rPr>
                                        <w:rFonts w:ascii="Century Gothic" w:hAnsi="Century Gothic"/>
                                        <w:color w:val="C0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color w:val="C00000"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054735" cy="495300"/>
                                          <wp:effectExtent l="0" t="0" r="0" b="0"/>
                                          <wp:docPr id="193" name="Picture 193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93" name="autumntree[1].gif"/>
                                                  <pic:cNvPicPr/>
                                                </pic:nvPicPr>
                                                <pic:blipFill>
                                                  <a:blip r:embed="rId2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054735" cy="4953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1" name="Text Box 2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3449A0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23   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u w:val="single"/>
                                      </w:rPr>
                                      <w:t>L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C000"/>
                                        <w:u w:val="single"/>
                                      </w:rPr>
                                      <w:t>G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>B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u w:val="single"/>
                                      </w:rPr>
                                      <w:t>T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u w:val="single"/>
                                      </w:rPr>
                                      <w:t>Q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u w:val="single"/>
                                      </w:rPr>
                                      <w:t>A</w:t>
                                    </w:r>
                                    <w:r w:rsidR="000F0C0C" w:rsidRPr="00FE373E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0F0C0C" w:rsidRPr="00FE373E"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u w:val="single"/>
                                      </w:rPr>
                                      <w:t>Dinner</w:t>
                                    </w:r>
                                    <w:r w:rsidR="003449A0">
                                      <w:rPr>
                                        <w:rFonts w:ascii="Century Gothic" w:hAnsi="Century Gothic"/>
                                        <w:b/>
                                        <w:u w:val="single"/>
                                      </w:rPr>
                                      <w:t xml:space="preserve">  </w:t>
                                    </w:r>
                                  </w:p>
                                  <w:p w:rsidR="001D1D38" w:rsidRPr="003449A0" w:rsidRDefault="001D1D38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u w:val="single"/>
                                      </w:rPr>
                                    </w:pPr>
                                    <w:r w:rsidRPr="003449A0">
                                      <w:rPr>
                                        <w:rFonts w:ascii="Century Gothic" w:hAnsi="Century Gothic"/>
                                        <w:b/>
                                        <w:i/>
                                        <w:color w:val="FFC000"/>
                                      </w:rPr>
                                      <w:t>Fitness Night</w:t>
                                    </w:r>
                                  </w:p>
                                  <w:p w:rsidR="001C598B" w:rsidRPr="001C598B" w:rsidRDefault="001C598B" w:rsidP="0099348D">
                                    <w:pPr>
                                      <w:rPr>
                                        <w:rFonts w:ascii="Century Gothic" w:hAnsi="Century Gothic"/>
                                        <w:i/>
                                        <w:color w:val="FFC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i/>
                                        <w:noProof/>
                                        <w:color w:val="FFC000"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137920" cy="590550"/>
                                          <wp:effectExtent l="0" t="0" r="5080" b="0"/>
                                          <wp:docPr id="194" name="Picture 194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94" name="stretching[1].gif"/>
                                                  <pic:cNvPicPr/>
                                                </pic:nvPicPr>
                                                <pic:blipFill>
                                                  <a:blip r:embed="rId2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137920" cy="5905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795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961AA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 w:rsidRPr="007449A8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5</w:t>
                                    </w:r>
                                    <w:r w:rsidR="007449A8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  </w:t>
                                    </w:r>
                                    <w:r w:rsidR="0094207A" w:rsidRPr="0094207A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Ladies Night</w:t>
                                    </w:r>
                                  </w:p>
                                  <w:p w:rsidR="001D1D38" w:rsidRDefault="001D1D38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z w:val="16"/>
                                      </w:rPr>
                                    </w:pPr>
                                    <w:r w:rsidRPr="003736FC"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z w:val="16"/>
                                      </w:rPr>
                                      <w:t xml:space="preserve">Popcorn and Movie Night </w:t>
                                    </w:r>
                                  </w:p>
                                  <w:p w:rsidR="003736FC" w:rsidRPr="003736FC" w:rsidRDefault="003736FC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206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color w:val="002060"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478280" cy="514350"/>
                                          <wp:effectExtent l="0" t="0" r="7620" b="0"/>
                                          <wp:docPr id="196" name="Picture 196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96" name="avengers-4[1].jpg"/>
                                                  <pic:cNvPicPr/>
                                                </pic:nvPicPr>
                                                <pic:blipFill>
                                                  <a:blip r:embed="rId2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478280" cy="5143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94207A" w:rsidRPr="00FE373E" w:rsidRDefault="003B3863" w:rsidP="0094207A">
                                    <w:pPr>
                                      <w:rPr>
                                        <w:rFonts w:ascii="Century Gothic" w:hAnsi="Century Gothic"/>
                                        <w:color w:val="00B0F0"/>
                                        <w:sz w:val="16"/>
                                      </w:rPr>
                                    </w:pPr>
                                    <w:r w:rsidRPr="007449A8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4</w:t>
                                    </w:r>
                                    <w:r w:rsidR="001D1D38" w:rsidRPr="001D1D38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</w:p>
                                  <w:p w:rsidR="001D1D38" w:rsidRDefault="001D1D38" w:rsidP="001D1D38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16"/>
                                      </w:rPr>
                                    </w:pPr>
                                    <w:r w:rsidRPr="001C598B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16"/>
                                      </w:rPr>
                                      <w:t>City ART Tour</w:t>
                                    </w:r>
                                  </w:p>
                                  <w:p w:rsidR="001C598B" w:rsidRPr="001C598B" w:rsidRDefault="001C598B" w:rsidP="001D1D38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color w:val="7030A0"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914400" cy="533400"/>
                                          <wp:effectExtent l="0" t="0" r="0" b="0"/>
                                          <wp:docPr id="195" name="Picture 195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95" name="GEN6[1].jpg"/>
                                                  <pic:cNvPicPr/>
                                                </pic:nvPicPr>
                                                <pic:blipFill>
                                                  <a:blip r:embed="rId2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914400" cy="5334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7961AA" w:rsidRPr="007449A8" w:rsidRDefault="007961AA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34" name="Group 24"/>
                            <wpg:cNvGrpSpPr/>
                            <wpg:grpSpPr>
                              <a:xfrm>
                                <a:off x="0" y="438785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3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118B1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28</w:t>
                                    </w:r>
                                    <w:r w:rsidR="007449A8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 </w:t>
                                    </w:r>
                                    <w:r w:rsidR="0094207A" w:rsidRPr="0094207A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sz w:val="16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  <w14:props3d w14:extrusionH="57150" w14:contourW="0" w14:prstMaterial="matte">
                                          <w14:bevelT w14:w="63500" w14:h="12700" w14:prst="angle"/>
                                          <w14:contourClr>
                                            <w14:schemeClr w14:val="bg1">
                                              <w14:lumMod w14:val="65000"/>
                                            </w14:schemeClr>
                                          </w14:contourClr>
                                        </w14:props3d>
                                      </w:rPr>
                                      <w:t>Boys to Men Dinner</w:t>
                                    </w:r>
                                  </w:p>
                                  <w:p w:rsidR="001D1D38" w:rsidRPr="003736FC" w:rsidRDefault="001D1D38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</w:pPr>
                                    <w:r w:rsidRPr="003736F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sz w:val="16"/>
                                      </w:rPr>
                                      <w:t>Talk a Walk in the Park Day</w:t>
                                    </w:r>
                                  </w:p>
                                  <w:p w:rsidR="001D1D38" w:rsidRPr="002118B1" w:rsidRDefault="003736FC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998220" cy="712470"/>
                                          <wp:effectExtent l="0" t="0" r="0" b="0"/>
                                          <wp:docPr id="197" name="Picture 197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97" name="caution-pedestrian-crosswalk[1].png"/>
                                                  <pic:cNvPicPr/>
                                                </pic:nvPicPr>
                                                <pic:blipFill>
                                                  <a:blip r:embed="rId24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998220" cy="71247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DE2A93" w:rsidRDefault="001D1D38" w:rsidP="00DE2A93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 w:rsidRPr="007449A8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9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 xml:space="preserve"> </w:t>
                                    </w:r>
                                    <w:r w:rsidR="003736FC" w:rsidRPr="002856B9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16"/>
      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Recovery Peer Support</w:t>
                                    </w:r>
                                  </w:p>
                                  <w:p w:rsidR="001D1D38" w:rsidRDefault="003736FC" w:rsidP="003736FC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20"/>
                                        <w:szCs w:val="20"/>
                                        <w14:textOutline w14:w="11112" w14:cap="flat" w14:cmpd="sng" w14:algn="ctr">
                                          <w14:solidFill>
                                            <w14:schemeClr w14:val="accent2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1C598B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20"/>
                                        <w:szCs w:val="20"/>
                                        <w14:textOutline w14:w="11112" w14:cap="flat" w14:cmpd="sng" w14:algn="ctr">
                                          <w14:solidFill>
                                            <w14:schemeClr w14:val="accent2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Virtual Tour Day</w:t>
                                    </w:r>
                                  </w:p>
                                  <w:p w:rsidR="003736FC" w:rsidRPr="007449A8" w:rsidRDefault="003736FC" w:rsidP="003736FC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1478280" cy="602615"/>
                                          <wp:effectExtent l="0" t="0" r="7620" b="6985"/>
                                          <wp:docPr id="198" name="Picture 198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98" name="SchoolSupport[1].png"/>
                                                  <pic:cNvPicPr/>
                                                </pic:nvPicPr>
                                                <pic:blipFill>
                                                  <a:blip r:embed="rId25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1478280" cy="60261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8" name="Text Box 2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118B1" w:rsidRDefault="003B386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30   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0000"/>
                                        <w:u w:val="single"/>
                                      </w:rPr>
                                      <w:t>L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FFC000"/>
                                        <w:u w:val="single"/>
                                      </w:rPr>
                                      <w:t>G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>B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u w:val="single"/>
                                      </w:rPr>
                                      <w:t>T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u w:val="single"/>
                                      </w:rPr>
                                      <w:t>Q</w:t>
                                    </w:r>
                                    <w:r w:rsidR="000F0C0C"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u w:val="single"/>
                                      </w:rPr>
                                      <w:t>A</w:t>
                                    </w:r>
                                    <w:r w:rsidR="000F0C0C" w:rsidRPr="00FE373E">
                                      <w:rPr>
                                        <w:rFonts w:ascii="Century Gothic" w:hAnsi="Century Gothic"/>
                                        <w:b/>
                                        <w:color w:val="00B050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0F0C0C" w:rsidRPr="00FE373E"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u w:val="single"/>
                                      </w:rPr>
                                      <w:t>Dinner</w:t>
                                    </w:r>
                                  </w:p>
                                  <w:p w:rsidR="001D1D38" w:rsidRDefault="001D1D38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u w:val="single"/>
                                      </w:rPr>
                                    </w:pPr>
                                    <w:r w:rsidRPr="00352DDE"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u w:val="single"/>
                                      </w:rPr>
                                      <w:t>Monthly Birthday Celebration</w:t>
                                    </w:r>
                                  </w:p>
                                  <w:p w:rsidR="00352DDE" w:rsidRPr="00352DDE" w:rsidRDefault="00352DDE" w:rsidP="0099348D">
                                    <w:pPr>
                                      <w:rPr>
                                        <w:rFonts w:ascii="Century Gothic" w:hAnsi="Century Gothic"/>
                                        <w:color w:val="C0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noProof/>
                                        <w:color w:val="C00000"/>
                                        <w:sz w:val="16"/>
                                      </w:rPr>
                                      <w:drawing>
                                        <wp:inline distT="0" distB="0" distL="0" distR="0">
                                          <wp:extent cx="998220" cy="541020"/>
                                          <wp:effectExtent l="0" t="0" r="0" b="0"/>
                                          <wp:docPr id="199" name="Picture 199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99" name="happy_birthday_PNG57[1].png"/>
                                                  <pic:cNvPicPr/>
                                                </pic:nvPicPr>
                                                <pic:blipFill>
                                                  <a:blip r:embed="rId26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998220" cy="5410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961AA" w:rsidRDefault="009C7E7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sz w:val="16"/>
                                      </w:rPr>
                                      <w:t xml:space="preserve">Meals are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  <w:t>FREE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sz w:val="16"/>
                                      </w:rPr>
                                      <w:t>!!!</w:t>
                                    </w:r>
                                  </w:p>
                                  <w:p w:rsidR="009C7E76" w:rsidRDefault="009C7E7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sz w:val="16"/>
                                      </w:rPr>
                                      <w:t>Dinner will be served nightly.</w:t>
                                    </w:r>
                                  </w:p>
                                  <w:p w:rsidR="009C7E76" w:rsidRPr="009C7E76" w:rsidRDefault="009C7E7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sz w:val="16"/>
                                      </w:rPr>
                                      <w:t xml:space="preserve">Meals will be safely prepared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  <w:t xml:space="preserve">for you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000000" w:themeColor="text1"/>
                                        <w:sz w:val="16"/>
                                      </w:rPr>
                                      <w:t>until further notice.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4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7961AA" w:rsidRDefault="00DC3C08" w:rsidP="00D1029B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16"/>
                                      </w:rPr>
                                      <w:t xml:space="preserve">Masks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  <w:t>must be worn, &amp; will be provided for you if need be.</w:t>
                                    </w:r>
                                  </w:p>
                                  <w:p w:rsidR="00DC3C08" w:rsidRDefault="00DC3C08" w:rsidP="00D1029B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7030A0"/>
                                        <w:sz w:val="16"/>
                                      </w:rPr>
                                      <w:t xml:space="preserve">Social Distancing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  <w:t>will be in effect.</w:t>
                                    </w:r>
                                  </w:p>
                                  <w:p w:rsidR="00DC3C08" w:rsidRPr="00DC3C08" w:rsidRDefault="00DC3C08" w:rsidP="00D1029B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  <w:t xml:space="preserve">Your safety is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0070C0"/>
                                        <w:sz w:val="16"/>
                                      </w:rPr>
                                      <w:t xml:space="preserve">IMPORTANT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color w:val="C00000"/>
                                        <w:sz w:val="16"/>
                                      </w:rPr>
                                      <w:t>to us!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2" name="Group 31"/>
                          <wpg:cNvGrpSpPr/>
                          <wpg:grpSpPr>
                            <a:xfrm>
                              <a:off x="0" y="0"/>
                              <a:ext cx="8350250" cy="279400"/>
                              <a:chOff x="0" y="0"/>
                              <a:chExt cx="8350250" cy="1098550"/>
                            </a:xfrm>
                          </wpg:grpSpPr>
                          <wps:wsp>
                            <wps:cNvPr id="4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Mon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700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u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6" name="Text Box 34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3401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Wedn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6802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Fri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0101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hur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0"/>
                            <a:ext cx="3318510" cy="1054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A3E2D" w:rsidRPr="00EF6FE5" w:rsidRDefault="006A3E2D" w:rsidP="007449A8">
                              <w:pPr>
                                <w:pStyle w:val="Month"/>
                                <w:jc w:val="center"/>
                                <w:rPr>
                                  <w:sz w:val="36"/>
                                  <w:szCs w:val="36"/>
                                </w:rPr>
                              </w:pPr>
                              <w:r w:rsidRPr="00EF6FE5">
                                <w:rPr>
                                  <w:sz w:val="36"/>
                                  <w:szCs w:val="36"/>
                                </w:rPr>
                                <w:t>Clubhouse Buffalo</w:t>
                              </w:r>
                            </w:p>
                            <w:p w:rsidR="006A3E2D" w:rsidRPr="00E97903" w:rsidRDefault="007449A8" w:rsidP="007449A8">
                              <w:pPr>
                                <w:pStyle w:val="Month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>September,</w:t>
                              </w:r>
                              <w:r w:rsidR="003B3863">
                                <w:rPr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6A3E2D" w:rsidRPr="00E97903">
                                <w:rPr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3B3863">
                                <w:rPr>
                                  <w:sz w:val="24"/>
                                  <w:szCs w:val="24"/>
                                </w:rPr>
                                <w:t>20</w:t>
                              </w:r>
                            </w:p>
                            <w:p w:rsidR="00EF6FE5" w:rsidRDefault="006A3E2D" w:rsidP="00EF6FE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>66 Englewood Ave, Buffalo, NY 14214</w:t>
                              </w:r>
                            </w:p>
                            <w:p w:rsidR="006A3E2D" w:rsidRDefault="006A3E2D" w:rsidP="00EF6FE5">
                              <w:pPr>
                                <w:jc w:val="center"/>
                              </w:pP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>(716)832-2141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 ext. 212,</w:t>
                              </w: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 xml:space="preserve"> 217 or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,</w:t>
                              </w: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 xml:space="preserve"> 24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67200" y="171450"/>
                            <a:ext cx="3957320" cy="731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03EC3" w:rsidRPr="00EF6FE5" w:rsidRDefault="00B36E9B" w:rsidP="007449A8">
                              <w:pPr>
                                <w:jc w:val="center"/>
                                <w:rPr>
                                  <w:rFonts w:ascii="Century Gothic" w:eastAsia="MS Gothic" w:hAnsi="Century Gothic" w:cs="Times New Roman"/>
                                  <w:b/>
                                  <w:color w:val="auto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entury Gothic" w:eastAsia="MS Gothic" w:hAnsi="Century Gothic" w:cs="Times New Roman"/>
                                  <w:b/>
                                  <w:color w:val="auto"/>
                                  <w:sz w:val="22"/>
                                  <w:szCs w:val="22"/>
                                </w:rPr>
                                <w:t>Hours for Ages 16-20</w:t>
                              </w:r>
                              <w:r w:rsidR="00703EC3" w:rsidRPr="00EF6FE5">
                                <w:rPr>
                                  <w:rFonts w:ascii="Century Gothic" w:eastAsia="MS Gothic" w:hAnsi="Century Gothic" w:cs="Times New Roman"/>
                                  <w:b/>
                                  <w:color w:val="auto"/>
                                  <w:sz w:val="22"/>
                                  <w:szCs w:val="22"/>
                                </w:rPr>
                                <w:t xml:space="preserve"> years of age</w:t>
                              </w:r>
                            </w:p>
                            <w:p w:rsidR="00703EC3" w:rsidRPr="0036476F" w:rsidRDefault="00BE72A9" w:rsidP="007449A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ascii="Century Gothic" w:eastAsia="MS Gothic" w:hAnsi="Century Gothic" w:cs="Times New Roman"/>
                                  <w:b/>
                                  <w:color w:val="595959"/>
                                  <w:sz w:val="22"/>
                                  <w:szCs w:val="22"/>
                                </w:rPr>
                                <w:t>Monday to Friday 3 to 8</w:t>
                              </w:r>
                              <w:r w:rsidR="00703EC3" w:rsidRPr="0036476F">
                                <w:rPr>
                                  <w:rFonts w:ascii="Century Gothic" w:eastAsia="MS Gothic" w:hAnsi="Century Gothic" w:cs="Times New Roman"/>
                                  <w:b/>
                                  <w:color w:val="595959"/>
                                  <w:sz w:val="22"/>
                                  <w:szCs w:val="22"/>
                                </w:rPr>
                                <w:t>p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0" o:spid="_x0000_s1026" style="position:absolute;margin-left:-4.5pt;margin-top:-2.25pt;width:657.5pt;height:536.5pt;z-index:251681792" coordsize="83502,68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">
                <v:group id="Group 37" o:spid="_x0000_s1027" style="position:absolute;top:10477;width:83502;height:57658" coordsize="83502,5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group id="Group 30" o:spid="_x0000_s1028" style="position:absolute;top:2730;width:83502;height:54928" coordorigin=",-63" coordsize="83502,54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<v:group id="Group 5" o:spid="_x0000_s1029" style="position:absolute;top:10922;width:83502;height:11049" coordorigin=",-63" coordsize="83502,1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0" type="#_x0000_t202" style="position:absolute;top:-63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      <v:textbox>
                          <w:txbxContent>
                            <w:p w:rsidR="00486D36" w:rsidRDefault="007449A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7 </w:t>
                              </w:r>
                              <w:r w:rsidRPr="0094207A">
                                <w:rPr>
                                  <w:rFonts w:ascii="Century Gothic" w:hAnsi="Century Gothic"/>
                                  <w:b/>
                                  <w:color w:val="0070C0"/>
                                  <w:sz w:val="1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>Boys to Men Dinner</w:t>
                              </w:r>
                            </w:p>
                            <w:p w:rsidR="007449A8" w:rsidRDefault="007449A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7449A8" w:rsidRPr="0094207A" w:rsidRDefault="003449A0" w:rsidP="0099348D">
                              <w:pPr>
                                <w:rPr>
                                  <w:rFonts w:ascii="Century Gothic" w:hAnsi="Century Gothic"/>
                                  <w:b/>
                                  <w:i/>
                                  <w:color w:val="7030A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i/>
                                  <w:color w:val="7030A0"/>
                                  <w:sz w:val="16"/>
                                </w:rPr>
                                <w:t xml:space="preserve">    </w:t>
                              </w:r>
                              <w:r w:rsidR="007449A8" w:rsidRPr="0094207A">
                                <w:rPr>
                                  <w:rFonts w:ascii="Century Gothic" w:hAnsi="Century Gothic"/>
                                  <w:b/>
                                  <w:i/>
                                  <w:color w:val="7030A0"/>
                                  <w:sz w:val="16"/>
                                </w:rPr>
                                <w:t>LABOR DAY</w:t>
                              </w:r>
                            </w:p>
                            <w:p w:rsidR="007449A8" w:rsidRDefault="007449A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7449A8" w:rsidRPr="0094207A" w:rsidRDefault="007449A8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24"/>
                                  <w:szCs w:val="24"/>
                                </w:rPr>
                              </w:pPr>
                              <w:r w:rsidRPr="0094207A"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24"/>
                                  <w:szCs w:val="24"/>
                                </w:rPr>
                                <w:t>CLUB HOUSE CLOSED</w:t>
                              </w:r>
                            </w:p>
                            <w:p w:rsidR="007449A8" w:rsidRPr="00486D36" w:rsidRDefault="007449A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31" type="#_x0000_t202" style="position:absolute;left:16700;top:-63;width:16796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">
                        <v:textbox>
                          <w:txbxContent>
                            <w:p w:rsidR="00486D36" w:rsidRDefault="001D1D3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8 </w:t>
                              </w:r>
                              <w:r w:rsidRPr="002856B9"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Recovery Peer</w:t>
                              </w:r>
                              <w:r w:rsidR="007449A8" w:rsidRPr="002856B9"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Support</w:t>
                              </w:r>
                              <w:r w:rsidR="007449A8" w:rsidRPr="002856B9">
                                <w:rPr>
                                  <w:rFonts w:ascii="Century Gothic" w:hAnsi="Century Gothic"/>
                                  <w:color w:val="7030A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  <w:p w:rsidR="007449A8" w:rsidRPr="002856B9" w:rsidRDefault="003449A0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206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002060"/>
                                  <w:sz w:val="16"/>
                                </w:rPr>
                                <w:t xml:space="preserve">        </w:t>
                              </w:r>
                              <w:r w:rsidR="007449A8" w:rsidRPr="002856B9">
                                <w:rPr>
                                  <w:rFonts w:ascii="Century Gothic" w:hAnsi="Century Gothic"/>
                                  <w:b/>
                                  <w:color w:val="002060"/>
                                  <w:sz w:val="16"/>
                                </w:rPr>
                                <w:t xml:space="preserve">Poetry Night </w:t>
                              </w:r>
                            </w:p>
                            <w:p w:rsidR="002856B9" w:rsidRPr="002856B9" w:rsidRDefault="002856B9" w:rsidP="0099348D">
                              <w:pPr>
                                <w:rPr>
                                  <w:rFonts w:ascii="Century Gothic" w:hAnsi="Century Gothic"/>
                                  <w:color w:val="00206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color w:val="002060"/>
                                  <w:sz w:val="16"/>
                                </w:rPr>
                                <w:drawing>
                                  <wp:inline distT="0" distB="0" distL="0" distR="0">
                                    <wp:extent cx="1487170" cy="638175"/>
                                    <wp:effectExtent l="0" t="0" r="0" b="9525"/>
                                    <wp:docPr id="55" name="Picture 5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5" name="POETREE[1].jpg"/>
                                            <pic:cNvPicPr/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487170" cy="6381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2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">
                        <v:textbox>
                          <w:txbxContent>
                            <w:p w:rsidR="002118B1" w:rsidRDefault="003B386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9</w:t>
                              </w:r>
                              <w:r w:rsidR="003449A0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</w:t>
                              </w:r>
                              <w:r w:rsidRPr="003B3863">
                                <w:rPr>
                                  <w:rFonts w:ascii="Century Gothic" w:hAnsi="Century Gothic"/>
                                  <w:b/>
                                  <w:u w:val="single"/>
                                </w:rPr>
                                <w:t xml:space="preserve"> 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0000"/>
                                  <w:u w:val="single"/>
                                </w:rPr>
                                <w:t>L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C000"/>
                                  <w:u w:val="single"/>
                                </w:rPr>
                                <w:t>G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>B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70C0"/>
                                  <w:u w:val="single"/>
                                </w:rPr>
                                <w:t>T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7030A0"/>
                                  <w:u w:val="single"/>
                                </w:rPr>
                                <w:t>Q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C00000"/>
                                  <w:u w:val="single"/>
                                </w:rPr>
                                <w:t>A</w:t>
                              </w:r>
                              <w:r w:rsidR="000F0C0C" w:rsidRPr="00FE373E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 xml:space="preserve"> </w:t>
                              </w:r>
                              <w:r w:rsidR="000F0C0C" w:rsidRPr="00FE373E"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u w:val="single"/>
                                </w:rPr>
                                <w:t>Dinner</w:t>
                              </w:r>
                            </w:p>
                            <w:p w:rsidR="007449A8" w:rsidRDefault="003449A0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0"/>
                                  <w:szCs w:val="2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0"/>
                                  <w:szCs w:val="2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     </w:t>
                              </w:r>
                              <w:r w:rsidR="007449A8" w:rsidRPr="005418C9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0"/>
                                  <w:szCs w:val="2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ook Out</w:t>
                              </w:r>
                            </w:p>
                            <w:p w:rsidR="005418C9" w:rsidRPr="005418C9" w:rsidRDefault="005418C9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0"/>
                                  <w:szCs w:val="2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noProof/>
                                  <w:color w:val="FF0000"/>
                                  <w:sz w:val="20"/>
                                  <w:szCs w:val="20"/>
                                </w:rPr>
                                <w:drawing>
                                  <wp:inline distT="0" distB="0" distL="0" distR="0">
                                    <wp:extent cx="1169670" cy="619125"/>
                                    <wp:effectExtent l="0" t="0" r="0" b="9525"/>
                                    <wp:docPr id="56" name="Picture 5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6" name="366b8bf5-2685-4f69-8b4e-23c0ea527ad0[1].pn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169670" cy="6191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3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">
                        <v:textbox>
                          <w:txbxContent>
                            <w:p w:rsidR="007961AA" w:rsidRDefault="003B386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1</w:t>
                              </w:r>
                              <w:r w:rsidR="007449A8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</w:t>
                              </w:r>
                              <w:r w:rsidR="0094207A" w:rsidRPr="0094207A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Ladies Night</w:t>
                              </w:r>
                            </w:p>
                            <w:p w:rsidR="00B331CC" w:rsidRPr="0094207A" w:rsidRDefault="003449A0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7CAAC" w:themeColor="accent2" w:themeTint="66"/>
                                  <w:sz w:val="16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7CAAC" w:themeColor="accent2" w:themeTint="66"/>
                                  <w:sz w:val="16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 xml:space="preserve">     </w:t>
                              </w:r>
                              <w:r w:rsidR="00B331CC" w:rsidRPr="0094207A">
                                <w:rPr>
                                  <w:rFonts w:ascii="Century Gothic" w:hAnsi="Century Gothic"/>
                                  <w:b/>
                                  <w:color w:val="F7CAAC" w:themeColor="accent2" w:themeTint="66"/>
                                  <w:sz w:val="16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Ice Cream Day</w:t>
                              </w:r>
                            </w:p>
                            <w:p w:rsidR="001D1D38" w:rsidRPr="007961AA" w:rsidRDefault="0094207A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drawing>
                                  <wp:inline distT="0" distB="0" distL="0" distR="0">
                                    <wp:extent cx="1330960" cy="495300"/>
                                    <wp:effectExtent l="0" t="0" r="2540" b="0"/>
                                    <wp:docPr id="54" name="Picture 5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4" name="icecream-cones-311961_640-800x600[1].png"/>
                                            <pic:cNvPicPr/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30960" cy="4953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34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">
                        <v:textbox>
                          <w:txbxContent>
                            <w:p w:rsidR="005418C9" w:rsidRDefault="003B386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0</w:t>
                              </w:r>
                              <w:r w:rsidR="007449A8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:rsidR="002118B1" w:rsidRDefault="007449A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5418C9">
                                <w:rPr>
                                  <w:rFonts w:ascii="Century Gothic" w:hAnsi="Century Gothic"/>
                                  <w:b/>
                                  <w:color w:val="002060"/>
                                  <w:spacing w:val="10"/>
                                  <w:sz w:val="16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Educational Peer Tutoring</w:t>
                              </w:r>
                            </w:p>
                            <w:p w:rsidR="007449A8" w:rsidRPr="005418C9" w:rsidRDefault="00B331CC" w:rsidP="0099348D">
                              <w:pPr>
                                <w:rPr>
                                  <w:rFonts w:ascii="Century Gothic" w:hAnsi="Century Gothic"/>
                                  <w:i/>
                                  <w:color w:val="C00000"/>
                                  <w:sz w:val="16"/>
                                </w:rPr>
                              </w:pPr>
                              <w:r w:rsidRPr="005418C9">
                                <w:rPr>
                                  <w:rFonts w:ascii="Century Gothic" w:hAnsi="Century Gothic"/>
                                  <w:i/>
                                  <w:color w:val="C00000"/>
                                  <w:sz w:val="16"/>
                                </w:rPr>
                                <w:t>Personal Fitness   Day</w:t>
                              </w:r>
                            </w:p>
                            <w:p w:rsidR="001D1D38" w:rsidRDefault="005418C9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drawing>
                                  <wp:inline distT="0" distB="0" distL="0" distR="0">
                                    <wp:extent cx="952500" cy="381000"/>
                                    <wp:effectExtent l="0" t="0" r="0" b="0"/>
                                    <wp:docPr id="57" name="Picture 5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7" name="RCBV135897197143_art[1].jpg"/>
                                            <pic:cNvPicPr/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952500" cy="381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7449A8" w:rsidRPr="002118B1" w:rsidRDefault="007449A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  <v:group id="Group 6" o:spid="_x0000_s1035" style="position:absolute;top:-63;width:83502;height:11048" coordorigin=",-63" coordsize="83502,1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  <v:shape id="Text Box 2" o:spid="_x0000_s1036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">
                        <v:textbox>
                          <w:txbxContent>
                            <w:p w:rsidR="0099348D" w:rsidRPr="00703EC3" w:rsidRDefault="0099348D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37" type="#_x0000_t202" style="position:absolute;left:16675;top:-63;width:16726;height:1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hSi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">
                        <v:textbox>
                          <w:txbxContent>
                            <w:p w:rsidR="00EF6FE5" w:rsidRPr="00FE373E" w:rsidRDefault="003B3863" w:rsidP="00FE373E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3449A0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  <w:r w:rsidR="003449A0" w:rsidRPr="003449A0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1.</w:t>
                              </w:r>
                              <w:r w:rsidR="00FE373E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</w:t>
                              </w:r>
                              <w:r w:rsidR="00FE373E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  <w:r w:rsidRPr="00FE373E">
                                <w:rPr>
                                  <w:rFonts w:ascii="Century Gothic" w:hAnsi="Century Gothic"/>
                                  <w:b/>
                                  <w:color w:val="0070C0"/>
                                  <w:sz w:val="24"/>
                                  <w:szCs w:val="24"/>
                                </w:rPr>
                                <w:t>Peace HUB</w:t>
                              </w:r>
                            </w:p>
                            <w:p w:rsidR="003B3863" w:rsidRPr="003E2340" w:rsidRDefault="003B3863" w:rsidP="003B3863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0"/>
                                  <w:szCs w:val="20"/>
                                </w:rPr>
                              </w:pPr>
                              <w:r w:rsidRPr="003E2340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0"/>
                                  <w:szCs w:val="20"/>
                                </w:rPr>
                                <w:t>Game Night</w:t>
                              </w:r>
                            </w:p>
                            <w:p w:rsidR="00FE373E" w:rsidRPr="00FE373E" w:rsidRDefault="00FE373E" w:rsidP="003B3863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noProof/>
                                  <w:color w:val="FF0000"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>
                                    <wp:extent cx="668655" cy="504825"/>
                                    <wp:effectExtent l="0" t="0" r="0" b="9525"/>
                                    <wp:docPr id="51" name="Picture 5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1" name="psychedelic-1503527_640[1].png"/>
                                            <pic:cNvPicPr/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668655" cy="5048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3B3863" w:rsidRPr="0036476F" w:rsidRDefault="003B386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9" o:spid="_x0000_s1038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      <v:textbox>
                          <w:txbxContent>
                            <w:p w:rsidR="00F1099D" w:rsidRPr="003B3863" w:rsidRDefault="003449A0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</w:rPr>
                                <w:t xml:space="preserve">2. </w:t>
                              </w:r>
                              <w:r w:rsidR="00FE373E">
                                <w:rPr>
                                  <w:rFonts w:ascii="Century Gothic" w:hAnsi="Century Gothic"/>
                                  <w:b/>
                                </w:rPr>
                                <w:t xml:space="preserve"> 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</w:rPr>
                                <w:t xml:space="preserve">     </w:t>
                              </w:r>
                              <w:r w:rsidR="003B3863">
                                <w:rPr>
                                  <w:rFonts w:ascii="Century Gothic" w:hAnsi="Century Gothic"/>
                                  <w:b/>
                                  <w:u w:val="single"/>
                                </w:rPr>
                                <w:t xml:space="preserve"> 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0000"/>
                                  <w:u w:val="single"/>
                                </w:rPr>
                                <w:t>L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C000"/>
                                  <w:u w:val="single"/>
                                </w:rPr>
                                <w:t>G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>B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70C0"/>
                                  <w:u w:val="single"/>
                                </w:rPr>
                                <w:t>T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7030A0"/>
                                  <w:u w:val="single"/>
                                </w:rPr>
                                <w:t>Q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C00000"/>
                                  <w:u w:val="single"/>
                                </w:rPr>
                                <w:t>A</w:t>
                              </w:r>
                              <w:r w:rsidR="003B3863" w:rsidRPr="00FE373E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 xml:space="preserve"> </w:t>
                              </w:r>
                              <w:r w:rsidR="003B3863" w:rsidRPr="00FE373E"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u w:val="single"/>
                                </w:rPr>
                                <w:t>Dinner</w:t>
                              </w:r>
                            </w:p>
                            <w:p w:rsidR="003B3863" w:rsidRDefault="00FE373E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7030A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</w:rPr>
                                <w:t xml:space="preserve">     </w:t>
                              </w:r>
                              <w:r w:rsidR="003449A0">
                                <w:rPr>
                                  <w:rFonts w:ascii="Century Gothic" w:hAnsi="Century Gothic"/>
                                </w:rPr>
                                <w:t xml:space="preserve">    </w:t>
                              </w:r>
                              <w:r w:rsidR="007449A8" w:rsidRPr="00FE373E">
                                <w:rPr>
                                  <w:rFonts w:ascii="Century Gothic" w:hAnsi="Century Gothic"/>
                                  <w:b/>
                                  <w:color w:val="7030A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Karaoke Night</w:t>
                              </w:r>
                            </w:p>
                            <w:p w:rsidR="00FE373E" w:rsidRPr="00FE373E" w:rsidRDefault="00FE373E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7030A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noProof/>
                                  <w:color w:val="7030A0"/>
                                </w:rPr>
                                <w:drawing>
                                  <wp:inline distT="0" distB="0" distL="0" distR="0">
                                    <wp:extent cx="1438275" cy="599625"/>
                                    <wp:effectExtent l="0" t="0" r="0" b="0"/>
                                    <wp:docPr id="52" name="Picture 5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2" name="image-150nw-476961043[1].jpg"/>
                                            <pic:cNvPicPr/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449111" cy="60414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F1099D" w:rsidRPr="00F1099D" w:rsidRDefault="00F1099D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</w:rPr>
                                <w:t xml:space="preserve">              </w:t>
                              </w:r>
                            </w:p>
                          </w:txbxContent>
                        </v:textbox>
                      </v:shape>
                      <v:shape id="Text Box 2" o:spid="_x0000_s1039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SVL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">
                        <v:textbox>
                          <w:txbxContent>
                            <w:p w:rsidR="00F1099D" w:rsidRDefault="003B3863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4</w:t>
                              </w:r>
                              <w:r w:rsidR="007449A8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</w:t>
                              </w:r>
                              <w:r w:rsidR="007449A8" w:rsidRPr="0094207A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Ladies Night</w:t>
                              </w:r>
                            </w:p>
                            <w:p w:rsidR="003449A0" w:rsidRDefault="003449A0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  <w:p w:rsidR="003449A0" w:rsidRDefault="003449A0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</w:p>
                            <w:p w:rsidR="007449A8" w:rsidRDefault="003449A0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 </w:t>
                              </w:r>
                              <w:r w:rsidR="007449A8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Movie Night</w:t>
                              </w:r>
                            </w:p>
                            <w:p w:rsidR="0094207A" w:rsidRPr="00FE373E" w:rsidRDefault="0094207A" w:rsidP="0094207A">
                              <w:pPr>
                                <w:rPr>
                                  <w:rFonts w:ascii="Century Gothic" w:hAnsi="Century Gothic"/>
                                  <w:color w:val="00B0F0"/>
                                  <w:sz w:val="16"/>
                                </w:rPr>
                              </w:pPr>
                            </w:p>
                            <w:p w:rsidR="001D1D38" w:rsidRPr="00F1099D" w:rsidRDefault="001D1D38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</w:p>
                            <w:p w:rsidR="00F1099D" w:rsidRPr="00D1029B" w:rsidRDefault="00F1099D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0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0Zr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7g+fok/QC4eAAAA//8DAFBLAQItABQABgAIAAAAIQDb4fbL7gAAAIUBAAATAAAAAAAAAAAAAAAA&#10;AAAAAABbQ29udGVudF9UeXBlc10ueG1sUEsBAi0AFAAGAAgAAAAhAFr0LFu/AAAAFQEAAAsAAAAA&#10;AAAAAAAAAAAAHwEAAF9yZWxzLy5yZWxzUEsBAi0AFAAGAAgAAAAhAKgbRmvBAAAA2wAAAA8AAAAA&#10;AAAAAAAAAAAABwIAAGRycy9kb3ducmV2LnhtbFBLBQYAAAAAAwADALcAAAD1AgAAAAA=&#10;">
                        <v:textbox>
                          <w:txbxContent>
                            <w:p w:rsidR="00F1099D" w:rsidRDefault="003B386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3</w:t>
                              </w:r>
                              <w:r w:rsidR="007449A8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</w:t>
                              </w:r>
                              <w:r w:rsidR="007449A8" w:rsidRPr="00FE373E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Nature Walk</w:t>
                              </w:r>
                            </w:p>
                            <w:p w:rsidR="007449A8" w:rsidRPr="00FE373E" w:rsidRDefault="00FE373E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      </w:t>
                              </w:r>
                              <w:r w:rsidR="007449A8" w:rsidRPr="00FE373E"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  <w14:shadow w14:blurRad="38100" w14:dist="22860" w14:dir="5400000" w14:sx="100000" w14:sy="100000" w14:kx="0" w14:ky="0" w14:algn="tl">
                                    <w14:srgbClr w14:val="000000">
                                      <w14:alpha w14:val="70000"/>
                                    </w14:srgbClr>
                                  </w14:shadow>
                                  <w14:textOutline w14:w="10160" w14:cap="flat" w14:cmpd="sng" w14:algn="ctr">
                                    <w14:solidFill>
                                      <w14:schemeClr w14:val="accent5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TED TALK</w:t>
                              </w:r>
                            </w:p>
                            <w:p w:rsidR="001D1D38" w:rsidRPr="00F1099D" w:rsidRDefault="00FE373E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drawing>
                                  <wp:inline distT="0" distB="0" distL="0" distR="0">
                                    <wp:extent cx="998220" cy="475615"/>
                                    <wp:effectExtent l="0" t="0" r="0" b="635"/>
                                    <wp:docPr id="53" name="Picture 5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3" name="15446902-the-illustration-shows-a-boy-and-a-girl-tourists-they-go-on-the-hike-behind-them-backpacks-illustrat[1].jpg"/>
                                            <pic:cNvPicPr/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998220" cy="47561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12" o:spid="_x0000_s1041" style="position:absolute;top:21907;width:83502;height:11112" coordsize="83502,11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<v:shape id="Text Box 2" o:spid="_x0000_s1042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">
                        <v:textbox>
                          <w:txbxContent>
                            <w:p w:rsidR="00486D36" w:rsidRDefault="007449A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7449A8">
                                <w:rPr>
                                  <w:rFonts w:ascii="Century Gothic" w:hAnsi="Century Gothic"/>
                                </w:rPr>
                                <w:t>14</w:t>
                              </w:r>
                              <w:r>
                                <w:rPr>
                                  <w:rFonts w:ascii="Century Gothic" w:hAnsi="Century Gothic"/>
                                </w:rPr>
                                <w:t xml:space="preserve"> </w:t>
                              </w:r>
                              <w:r w:rsidR="0094207A" w:rsidRPr="0094207A">
                                <w:rPr>
                                  <w:rFonts w:ascii="Century Gothic" w:hAnsi="Century Gothic"/>
                                  <w:b/>
                                  <w:color w:val="0070C0"/>
                                  <w:sz w:val="1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>Boys to Men Dinner</w:t>
                              </w:r>
                            </w:p>
                            <w:p w:rsidR="00B331CC" w:rsidRDefault="003449A0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C000" w:themeColor="accent4"/>
                                  <w:sz w:val="1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C000" w:themeColor="accent4"/>
                                  <w:sz w:val="1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  <w:t xml:space="preserve">   </w:t>
                              </w:r>
                              <w:r w:rsidR="00B331CC" w:rsidRPr="003E2340">
                                <w:rPr>
                                  <w:rFonts w:ascii="Century Gothic" w:hAnsi="Century Gothic"/>
                                  <w:b/>
                                  <w:color w:val="FFC000" w:themeColor="accent4"/>
                                  <w:sz w:val="1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  <w:t>Painting and Drawing</w:t>
                              </w:r>
                            </w:p>
                            <w:p w:rsidR="003E2340" w:rsidRPr="003E2340" w:rsidRDefault="003E2340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FFC000" w:themeColor="accent4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noProof/>
                                  <w:color w:val="FFC000" w:themeColor="accent4"/>
                                </w:rPr>
                                <w:drawing>
                                  <wp:inline distT="0" distB="0" distL="0" distR="0">
                                    <wp:extent cx="1440815" cy="666750"/>
                                    <wp:effectExtent l="0" t="0" r="6985" b="0"/>
                                    <wp:docPr id="58" name="Picture 5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8" name="painterboy[1].png"/>
                                            <pic:cNvPicPr/>
                                          </pic:nvPicPr>
                                          <pic:blipFill>
                                            <a:blip r:embed="rId1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440815" cy="6667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3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dgc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">
                        <v:textbox>
                          <w:txbxContent>
                            <w:p w:rsidR="002118B1" w:rsidRDefault="003B386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5</w:t>
                              </w:r>
                              <w:r w:rsidR="00B331CC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3E2340" w:rsidRPr="00FE373E">
                                <w:rPr>
                                  <w:rFonts w:ascii="Century Gothic" w:hAnsi="Century Gothic"/>
                                  <w:color w:val="FF0000"/>
                                  <w:sz w:val="16"/>
                                  <w14:shadow w14:blurRad="38100" w14:dist="22860" w14:dir="5400000" w14:sx="100000" w14:sy="100000" w14:kx="0" w14:ky="0" w14:algn="tl">
                                    <w14:srgbClr w14:val="000000">
                                      <w14:alpha w14:val="70000"/>
                                    </w14:srgbClr>
                                  </w14:shadow>
                                  <w14:textOutline w14:w="10160" w14:cap="flat" w14:cmpd="sng" w14:algn="ctr">
                                    <w14:solidFill>
                                      <w14:schemeClr w14:val="accent5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TED TALK</w:t>
                              </w:r>
                            </w:p>
                            <w:p w:rsidR="003E2340" w:rsidRPr="003E2340" w:rsidRDefault="003449A0" w:rsidP="003E2340">
                              <w:pP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0"/>
                                  <w:szCs w:val="20"/>
                                </w:rPr>
                                <w:t xml:space="preserve">   </w:t>
                              </w:r>
                              <w:r w:rsidR="003E2340" w:rsidRPr="003E2340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20"/>
                                  <w:szCs w:val="20"/>
                                </w:rPr>
                                <w:t>Game Night</w:t>
                              </w:r>
                            </w:p>
                            <w:p w:rsidR="001D1D38" w:rsidRDefault="001D1D38" w:rsidP="0099348D">
                              <w:pPr>
                                <w:rPr>
                                  <w:rFonts w:ascii="Century Gothic" w:hAnsi="Century Gothic"/>
                                  <w:color w:val="C45911" w:themeColor="accent2" w:themeShade="BF"/>
                                  <w:sz w:val="16"/>
                                </w:rPr>
                              </w:pPr>
                              <w:r w:rsidRPr="003E2340">
                                <w:rPr>
                                  <w:rFonts w:ascii="Century Gothic" w:hAnsi="Century Gothic"/>
                                  <w:color w:val="C45911" w:themeColor="accent2" w:themeShade="BF"/>
                                  <w:sz w:val="16"/>
                                </w:rPr>
                                <w:t>Hispanic Heritage Night</w:t>
                              </w:r>
                            </w:p>
                            <w:p w:rsidR="003E2340" w:rsidRPr="003E2340" w:rsidRDefault="003E2340" w:rsidP="0099348D">
                              <w:pPr>
                                <w:rPr>
                                  <w:rFonts w:ascii="Century Gothic" w:hAnsi="Century Gothic"/>
                                  <w:color w:val="C45911" w:themeColor="accent2" w:themeShade="BF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color w:val="ED7D31" w:themeColor="accent2"/>
                                  <w:sz w:val="16"/>
                                </w:rPr>
                                <w:drawing>
                                  <wp:inline distT="0" distB="0" distL="0" distR="0">
                                    <wp:extent cx="1276350" cy="438150"/>
                                    <wp:effectExtent l="0" t="0" r="0" b="0"/>
                                    <wp:docPr id="59" name="Picture 59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9" name="Children_playing_boardgame_by_4getfoo[1].jpg"/>
                                            <pic:cNvPicPr/>
                                          </pic:nvPicPr>
                                          <pic:blipFill>
                                            <a:blip r:embed="rId15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276350" cy="4381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15" o:spid="_x0000_s1044" type="#_x0000_t202" style="position:absolute;left:33401;width:16700;height:11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">
                        <v:textbox>
                          <w:txbxContent>
                            <w:p w:rsidR="002118B1" w:rsidRDefault="003B3863" w:rsidP="0099348D">
                              <w:pPr>
                                <w:rPr>
                                  <w:rFonts w:ascii="Century Gothic" w:hAnsi="Century Gothic"/>
                                  <w:b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16   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0000"/>
                                  <w:u w:val="single"/>
                                </w:rPr>
                                <w:t>L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C000"/>
                                  <w:u w:val="single"/>
                                </w:rPr>
                                <w:t>G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>B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70C0"/>
                                  <w:u w:val="single"/>
                                </w:rPr>
                                <w:t>T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7030A0"/>
                                  <w:u w:val="single"/>
                                </w:rPr>
                                <w:t>Q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C00000"/>
                                  <w:u w:val="single"/>
                                </w:rPr>
                                <w:t>A</w:t>
                              </w:r>
                              <w:r w:rsidR="000F0C0C" w:rsidRPr="00FE373E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 xml:space="preserve"> </w:t>
                              </w:r>
                              <w:r w:rsidR="000F0C0C" w:rsidRPr="00FE373E"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u w:val="single"/>
                                </w:rPr>
                                <w:t>Dinner</w:t>
                              </w:r>
                            </w:p>
                            <w:p w:rsidR="00B331CC" w:rsidRDefault="00B331CC" w:rsidP="0099348D">
                              <w:pPr>
                                <w:rPr>
                                  <w:rFonts w:ascii="Century Gothic" w:hAnsi="Century Gothic"/>
                                  <w:color w:val="0070C0"/>
                                  <w:u w:val="single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0F0C0C">
                                <w:rPr>
                                  <w:rFonts w:ascii="Century Gothic" w:hAnsi="Century Gothic"/>
                                  <w:color w:val="0070C0"/>
                                  <w:u w:val="single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Bring a Family member day</w:t>
                              </w:r>
                            </w:p>
                            <w:p w:rsidR="000F0C0C" w:rsidRPr="000F0C0C" w:rsidRDefault="000F0C0C" w:rsidP="0099348D">
                              <w:pPr>
                                <w:rPr>
                                  <w:rFonts w:ascii="Century Gothic" w:hAnsi="Century Gothic"/>
                                  <w:color w:val="0070C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color w:val="0070C0"/>
                                  <w:sz w:val="16"/>
                                </w:rPr>
                                <w:drawing>
                                  <wp:inline distT="0" distB="0" distL="0" distR="0">
                                    <wp:extent cx="1103786" cy="485775"/>
                                    <wp:effectExtent l="0" t="0" r="1270" b="0"/>
                                    <wp:docPr id="60" name="Picture 6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60" name="family_cartoon[1].jpg"/>
                                            <pic:cNvPicPr/>
                                          </pic:nvPicPr>
                                          <pic:blipFill>
                                            <a:blip r:embed="rId16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111594" cy="48921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5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">
                        <v:textbox>
                          <w:txbxContent>
                            <w:p w:rsidR="007961AA" w:rsidRDefault="003B386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 w:rsidRPr="007449A8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18</w:t>
                              </w:r>
                              <w:r w:rsidR="007449A8" w:rsidRPr="007449A8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 </w:t>
                              </w:r>
                              <w:r w:rsidR="0094207A" w:rsidRPr="0094207A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Ladies Night</w:t>
                              </w:r>
                            </w:p>
                            <w:p w:rsidR="00B331CC" w:rsidRPr="00881748" w:rsidRDefault="00B331CC" w:rsidP="0099348D">
                              <w:pPr>
                                <w:rPr>
                                  <w:rFonts w:ascii="Century Gothic" w:hAnsi="Century Gothic"/>
                                  <w:b/>
                                  <w:i/>
                                  <w:color w:val="ED7D31" w:themeColor="accent2"/>
                                  <w:sz w:val="16"/>
                                </w:rPr>
                              </w:pPr>
                              <w:r w:rsidRPr="00881748">
                                <w:rPr>
                                  <w:rFonts w:ascii="Century Gothic" w:hAnsi="Century Gothic"/>
                                  <w:b/>
                                  <w:i/>
                                  <w:color w:val="ED7D31" w:themeColor="accent2"/>
                                  <w:sz w:val="16"/>
                                </w:rPr>
                                <w:t>National Cheeseburger Day</w:t>
                              </w:r>
                            </w:p>
                            <w:p w:rsidR="001D1D38" w:rsidRDefault="00881748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noProof/>
                                  <w:sz w:val="16"/>
                                </w:rPr>
                                <w:drawing>
                                  <wp:inline distT="0" distB="0" distL="0" distR="0">
                                    <wp:extent cx="1151255" cy="514350"/>
                                    <wp:effectExtent l="0" t="0" r="0" b="0"/>
                                    <wp:docPr id="62" name="Picture 6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62" name="hamburger-no-cheese[1].png"/>
                                            <pic:cNvPicPr/>
                                          </pic:nvPicPr>
                                          <pic:blipFill>
                                            <a:blip r:embed="rId1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151255" cy="5143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B331CC" w:rsidRPr="00D1029B" w:rsidRDefault="00B331CC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6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nuE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mKTw/yX+ALn6AwAA//8DAFBLAQItABQABgAIAAAAIQDb4fbL7gAAAIUBAAATAAAAAAAAAAAA&#10;AAAAAAAAAABbQ29udGVudF9UeXBlc10ueG1sUEsBAi0AFAAGAAgAAAAhAFr0LFu/AAAAFQEAAAsA&#10;AAAAAAAAAAAAAAAAHwEAAF9yZWxzLy5yZWxzUEsBAi0AFAAGAAgAAAAhAEi+e4TEAAAA2wAAAA8A&#10;AAAAAAAAAAAAAAAABwIAAGRycy9kb3ducmV2LnhtbFBLBQYAAAAAAwADALcAAAD4AgAAAAA=&#10;">
                        <v:textbox>
                          <w:txbxContent>
                            <w:p w:rsidR="007961AA" w:rsidRDefault="003B386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17</w:t>
                              </w:r>
                              <w:r w:rsidR="00B331CC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881748" w:rsidRPr="00FE373E">
                                <w:rPr>
                                  <w:rFonts w:ascii="Century Gothic" w:hAnsi="Century Gothic"/>
                                  <w:b/>
                                  <w:color w:val="7030A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Karaoke </w:t>
                              </w:r>
                              <w:r w:rsidR="003449A0" w:rsidRPr="00FE373E">
                                <w:rPr>
                                  <w:rFonts w:ascii="Century Gothic" w:hAnsi="Century Gothic"/>
                                  <w:b/>
                                  <w:color w:val="7030A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Nights</w:t>
                              </w:r>
                            </w:p>
                            <w:p w:rsidR="00B331CC" w:rsidRPr="00881748" w:rsidRDefault="00B331CC" w:rsidP="003449A0">
                              <w:pPr>
                                <w:jc w:val="center"/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</w:pPr>
                              <w:r w:rsidRPr="00881748"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  <w:t>Exploring Healthy Relationships</w:t>
                              </w:r>
                            </w:p>
                            <w:p w:rsidR="0094207A" w:rsidRPr="00FE373E" w:rsidRDefault="0094207A" w:rsidP="0094207A">
                              <w:pPr>
                                <w:rPr>
                                  <w:rFonts w:ascii="Century Gothic" w:hAnsi="Century Gothic"/>
                                  <w:color w:val="00B0F0"/>
                                  <w:sz w:val="16"/>
                                </w:rPr>
                              </w:pPr>
                            </w:p>
                            <w:p w:rsidR="001D1D38" w:rsidRPr="007961AA" w:rsidRDefault="0088174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drawing>
                                  <wp:inline distT="0" distB="0" distL="0" distR="0">
                                    <wp:extent cx="998220" cy="361950"/>
                                    <wp:effectExtent l="0" t="0" r="0" b="0"/>
                                    <wp:docPr id="61" name="Picture 6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61" name="Karaoke[1].jpg"/>
                                            <pic:cNvPicPr/>
                                          </pic:nvPicPr>
                                          <pic:blipFill>
                                            <a:blip r:embed="rId18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998220" cy="3619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18" o:spid="_x0000_s1047" style="position:absolute;top:32893;width:83502;height:10985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<v:shape id="Text Box 2" o:spid="_x0000_s1048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Upt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zg2fok/QC4eAAAA//8DAFBLAQItABQABgAIAAAAIQDb4fbL7gAAAIUBAAATAAAAAAAAAAAAAAAA&#10;AAAAAABbQ29udGVudF9UeXBlc10ueG1sUEsBAi0AFAAGAAgAAAAhAFr0LFu/AAAAFQEAAAsAAAAA&#10;AAAAAAAAAAAAHwEAAF9yZWxzLy5yZWxzUEsBAi0AFAAGAAgAAAAhAFZtSm3BAAAA2wAAAA8AAAAA&#10;AAAAAAAAAAAABwIAAGRycy9kb3ducmV2LnhtbFBLBQYAAAAAAwADALcAAAD1AgAAAAA=&#10;">
                        <v:textbox>
                          <w:txbxContent>
                            <w:p w:rsidR="00486D36" w:rsidRDefault="003B386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21</w:t>
                              </w:r>
                              <w:r w:rsidR="007449A8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94207A" w:rsidRPr="0094207A">
                                <w:rPr>
                                  <w:rFonts w:ascii="Century Gothic" w:hAnsi="Century Gothic"/>
                                  <w:b/>
                                  <w:color w:val="0070C0"/>
                                  <w:sz w:val="1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>Boys to Men Dinner</w:t>
                              </w:r>
                            </w:p>
                            <w:p w:rsidR="00B331CC" w:rsidRDefault="003449A0" w:rsidP="0099348D">
                              <w:pPr>
                                <w:rPr>
                                  <w:rFonts w:ascii="Century Gothic" w:hAnsi="Century Gothic"/>
                                  <w:color w:val="00206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    </w:t>
                              </w:r>
                              <w:r w:rsidR="00B331CC" w:rsidRPr="00DD432D"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Dance Party</w:t>
                              </w:r>
                              <w:r w:rsidR="00B331CC" w:rsidRPr="00DD432D">
                                <w:rPr>
                                  <w:rFonts w:ascii="Century Gothic" w:hAnsi="Century Gothic"/>
                                  <w:color w:val="C0000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  <w:r w:rsidR="00B331CC" w:rsidRPr="00DD432D">
                                <w:rPr>
                                  <w:rFonts w:ascii="Century Gothic" w:hAnsi="Century Gothic"/>
                                  <w:color w:val="002060"/>
                                  <w:sz w:val="16"/>
                                </w:rPr>
                                <w:t>USA</w:t>
                              </w:r>
                            </w:p>
                            <w:p w:rsidR="00DD432D" w:rsidRPr="00486D36" w:rsidRDefault="00DD432D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drawing>
                                  <wp:inline distT="0" distB="0" distL="0" distR="0">
                                    <wp:extent cx="1478280" cy="666750"/>
                                    <wp:effectExtent l="0" t="0" r="7620" b="0"/>
                                    <wp:docPr id="63" name="Picture 6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63" name="just-dance-generacion-xbox-2020[1].jpg"/>
                                            <pic:cNvPicPr/>
                                          </pic:nvPicPr>
                                          <pic:blipFill>
                                            <a:blip r:embed="rId1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478280" cy="6667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49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">
                        <v:textbox>
                          <w:txbxContent>
                            <w:p w:rsidR="002118B1" w:rsidRDefault="001D1D38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B331CC">
                                <w:rPr>
                                  <w:rFonts w:ascii="Century Gothic" w:hAnsi="Century Gothic"/>
                                  <w:sz w:val="16"/>
                                </w:rPr>
                                <w:t>22</w:t>
                              </w: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Pr="001C598B"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Virtual</w:t>
                              </w:r>
                              <w:r w:rsidR="00B331CC" w:rsidRPr="001C598B"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 xml:space="preserve"> Tour Day</w:t>
                              </w:r>
                            </w:p>
                            <w:p w:rsidR="001D1D38" w:rsidRPr="001C598B" w:rsidRDefault="003449A0" w:rsidP="0099348D">
                              <w:pPr>
                                <w:rPr>
                                  <w:rFonts w:ascii="Century Gothic" w:hAnsi="Century Gothic"/>
                                  <w:b/>
                                  <w:i/>
                                  <w:color w:val="BF8F00" w:themeColor="accent4" w:themeShade="BF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i/>
                                  <w:color w:val="BF8F00" w:themeColor="accent4" w:themeShade="BF"/>
                                  <w:sz w:val="16"/>
                                </w:rPr>
                                <w:t xml:space="preserve">     </w:t>
                              </w:r>
                              <w:r w:rsidR="001D1D38" w:rsidRPr="001C598B">
                                <w:rPr>
                                  <w:rFonts w:ascii="Century Gothic" w:hAnsi="Century Gothic"/>
                                  <w:b/>
                                  <w:i/>
                                  <w:color w:val="BF8F00" w:themeColor="accent4" w:themeShade="BF"/>
                                  <w:sz w:val="16"/>
                                </w:rPr>
                                <w:t>Autumn begins</w:t>
                              </w:r>
                            </w:p>
                            <w:p w:rsidR="001D1D38" w:rsidRDefault="003449A0" w:rsidP="0099348D">
                              <w:pPr>
                                <w:rPr>
                                  <w:rFonts w:ascii="Century Gothic" w:hAnsi="Century Gothic"/>
                                  <w:color w:val="C0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color w:val="C00000"/>
                                  <w:sz w:val="16"/>
                                </w:rPr>
                                <w:t xml:space="preserve">      </w:t>
                              </w:r>
                              <w:r w:rsidR="001D1D38" w:rsidRPr="001C598B">
                                <w:rPr>
                                  <w:rFonts w:ascii="Century Gothic" w:hAnsi="Century Gothic"/>
                                  <w:color w:val="C00000"/>
                                  <w:sz w:val="16"/>
                                </w:rPr>
                                <w:t>Feelings Check</w:t>
                              </w:r>
                            </w:p>
                            <w:p w:rsidR="001C598B" w:rsidRPr="001C598B" w:rsidRDefault="001C598B" w:rsidP="0099348D">
                              <w:pPr>
                                <w:rPr>
                                  <w:rFonts w:ascii="Century Gothic" w:hAnsi="Century Gothic"/>
                                  <w:color w:val="C0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color w:val="C00000"/>
                                  <w:sz w:val="16"/>
                                </w:rPr>
                                <w:drawing>
                                  <wp:inline distT="0" distB="0" distL="0" distR="0">
                                    <wp:extent cx="1054735" cy="495300"/>
                                    <wp:effectExtent l="0" t="0" r="0" b="0"/>
                                    <wp:docPr id="193" name="Picture 19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3" name="autumntree[1].gif"/>
                                            <pic:cNvPicPr/>
                                          </pic:nvPicPr>
                                          <pic:blipFill>
                                            <a:blip r:embed="rId2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54735" cy="4953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1" o:spid="_x0000_s1050" type="#_x0000_t202" style="position:absolute;left:33401;top:127;width:16700;height:10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">
                        <v:textbox>
                          <w:txbxContent>
                            <w:p w:rsidR="003449A0" w:rsidRDefault="003B3863" w:rsidP="0099348D">
                              <w:pPr>
                                <w:rPr>
                                  <w:rFonts w:ascii="Century Gothic" w:hAnsi="Century Gothic"/>
                                  <w:b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23   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0000"/>
                                  <w:u w:val="single"/>
                                </w:rPr>
                                <w:t>L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C000"/>
                                  <w:u w:val="single"/>
                                </w:rPr>
                                <w:t>G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>B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70C0"/>
                                  <w:u w:val="single"/>
                                </w:rPr>
                                <w:t>T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7030A0"/>
                                  <w:u w:val="single"/>
                                </w:rPr>
                                <w:t>Q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C00000"/>
                                  <w:u w:val="single"/>
                                </w:rPr>
                                <w:t>A</w:t>
                              </w:r>
                              <w:r w:rsidR="000F0C0C" w:rsidRPr="00FE373E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 xml:space="preserve"> </w:t>
                              </w:r>
                              <w:r w:rsidR="000F0C0C" w:rsidRPr="00FE373E"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u w:val="single"/>
                                </w:rPr>
                                <w:t>Dinner</w:t>
                              </w:r>
                              <w:r w:rsidR="003449A0">
                                <w:rPr>
                                  <w:rFonts w:ascii="Century Gothic" w:hAnsi="Century Gothic"/>
                                  <w:b/>
                                  <w:u w:val="single"/>
                                </w:rPr>
                                <w:t xml:space="preserve">  </w:t>
                              </w:r>
                            </w:p>
                            <w:p w:rsidR="001D1D38" w:rsidRPr="003449A0" w:rsidRDefault="001D1D38" w:rsidP="0099348D">
                              <w:pPr>
                                <w:rPr>
                                  <w:rFonts w:ascii="Century Gothic" w:hAnsi="Century Gothic"/>
                                  <w:b/>
                                  <w:u w:val="single"/>
                                </w:rPr>
                              </w:pPr>
                              <w:r w:rsidRPr="003449A0">
                                <w:rPr>
                                  <w:rFonts w:ascii="Century Gothic" w:hAnsi="Century Gothic"/>
                                  <w:b/>
                                  <w:i/>
                                  <w:color w:val="FFC000"/>
                                </w:rPr>
                                <w:t>Fitness Night</w:t>
                              </w:r>
                            </w:p>
                            <w:p w:rsidR="001C598B" w:rsidRPr="001C598B" w:rsidRDefault="001C598B" w:rsidP="0099348D">
                              <w:pPr>
                                <w:rPr>
                                  <w:rFonts w:ascii="Century Gothic" w:hAnsi="Century Gothic"/>
                                  <w:i/>
                                  <w:color w:val="FFC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i/>
                                  <w:noProof/>
                                  <w:color w:val="FFC000"/>
                                  <w:sz w:val="16"/>
                                </w:rPr>
                                <w:drawing>
                                  <wp:inline distT="0" distB="0" distL="0" distR="0">
                                    <wp:extent cx="1137920" cy="590550"/>
                                    <wp:effectExtent l="0" t="0" r="5080" b="0"/>
                                    <wp:docPr id="194" name="Picture 19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4" name="stretching[1].gif"/>
                                            <pic:cNvPicPr/>
                                          </pic:nvPicPr>
                                          <pic:blipFill>
                                            <a:blip r:embed="rId2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137920" cy="5905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1" type="#_x0000_t202" style="position:absolute;left:66802;width:16700;height:10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Ota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">
                        <v:textbox>
                          <w:txbxContent>
                            <w:p w:rsidR="007961AA" w:rsidRDefault="003B386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 w:rsidRPr="007449A8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5</w:t>
                              </w:r>
                              <w:r w:rsidR="007449A8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  </w:t>
                              </w:r>
                              <w:r w:rsidR="0094207A" w:rsidRPr="0094207A">
                                <w:rPr>
                                  <w:rFonts w:ascii="Century Gothic" w:hAnsi="Century Gothic"/>
                                  <w:b/>
                                  <w:color w:val="FF000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Ladies Night</w:t>
                              </w:r>
                            </w:p>
                            <w:p w:rsidR="001D1D38" w:rsidRDefault="001D1D38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2060"/>
                                  <w:sz w:val="16"/>
                                </w:rPr>
                              </w:pPr>
                              <w:r w:rsidRPr="003736FC">
                                <w:rPr>
                                  <w:rFonts w:ascii="Century Gothic" w:hAnsi="Century Gothic"/>
                                  <w:b/>
                                  <w:color w:val="002060"/>
                                  <w:sz w:val="16"/>
                                </w:rPr>
                                <w:t xml:space="preserve">Popcorn and Movie Night </w:t>
                              </w:r>
                            </w:p>
                            <w:p w:rsidR="003736FC" w:rsidRPr="003736FC" w:rsidRDefault="003736FC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206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noProof/>
                                  <w:color w:val="002060"/>
                                  <w:sz w:val="16"/>
                                </w:rPr>
                                <w:drawing>
                                  <wp:inline distT="0" distB="0" distL="0" distR="0">
                                    <wp:extent cx="1478280" cy="514350"/>
                                    <wp:effectExtent l="0" t="0" r="7620" b="0"/>
                                    <wp:docPr id="196" name="Picture 19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6" name="avengers-4[1].jpg"/>
                                            <pic:cNvPicPr/>
                                          </pic:nvPicPr>
                                          <pic:blipFill>
                                            <a:blip r:embed="rId2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478280" cy="5143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2" type="#_x0000_t202" style="position:absolute;left:50101;top:127;width:16701;height:10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">
                        <v:textbox>
                          <w:txbxContent>
                            <w:p w:rsidR="0094207A" w:rsidRPr="00FE373E" w:rsidRDefault="003B3863" w:rsidP="0094207A">
                              <w:pPr>
                                <w:rPr>
                                  <w:rFonts w:ascii="Century Gothic" w:hAnsi="Century Gothic"/>
                                  <w:color w:val="00B0F0"/>
                                  <w:sz w:val="16"/>
                                </w:rPr>
                              </w:pPr>
                              <w:r w:rsidRPr="007449A8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4</w:t>
                              </w:r>
                              <w:r w:rsidR="001D1D38" w:rsidRPr="001D1D38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</w:p>
                            <w:p w:rsidR="001D1D38" w:rsidRDefault="001D1D38" w:rsidP="001D1D38">
                              <w:pPr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16"/>
                                </w:rPr>
                              </w:pPr>
                              <w:r w:rsidRPr="001C598B"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16"/>
                                </w:rPr>
                                <w:t>City ART Tour</w:t>
                              </w:r>
                            </w:p>
                            <w:p w:rsidR="001C598B" w:rsidRPr="001C598B" w:rsidRDefault="001C598B" w:rsidP="001D1D38">
                              <w:pPr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noProof/>
                                  <w:color w:val="7030A0"/>
                                  <w:sz w:val="16"/>
                                </w:rPr>
                                <w:drawing>
                                  <wp:inline distT="0" distB="0" distL="0" distR="0">
                                    <wp:extent cx="914400" cy="533400"/>
                                    <wp:effectExtent l="0" t="0" r="0" b="0"/>
                                    <wp:docPr id="195" name="Picture 19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5" name="GEN6[1].jpg"/>
                                            <pic:cNvPicPr/>
                                          </pic:nvPicPr>
                                          <pic:blipFill>
                                            <a:blip r:embed="rId2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914400" cy="5334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7961AA" w:rsidRPr="007449A8" w:rsidRDefault="007961AA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  <v:group id="Group 24" o:spid="_x0000_s1053" style="position:absolute;top:43878;width:83502;height:10986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    <v:shape id="Text Box 2" o:spid="_x0000_s1054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XMu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">
                        <v:textbox>
                          <w:txbxContent>
                            <w:p w:rsidR="002118B1" w:rsidRDefault="003B386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28</w:t>
                              </w:r>
                              <w:r w:rsidR="007449A8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 </w:t>
                              </w:r>
                              <w:r w:rsidR="0094207A" w:rsidRPr="0094207A">
                                <w:rPr>
                                  <w:rFonts w:ascii="Century Gothic" w:hAnsi="Century Gothic"/>
                                  <w:b/>
                                  <w:color w:val="0070C0"/>
                                  <w:sz w:val="16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>Boys to Men Dinner</w:t>
                              </w:r>
                            </w:p>
                            <w:p w:rsidR="001D1D38" w:rsidRPr="003736FC" w:rsidRDefault="001D1D38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</w:pPr>
                              <w:r w:rsidRPr="003736FC">
                                <w:rPr>
                                  <w:rFonts w:ascii="Century Gothic" w:hAnsi="Century Gothic"/>
                                  <w:b/>
                                  <w:color w:val="00B050"/>
                                  <w:sz w:val="16"/>
                                </w:rPr>
                                <w:t>Talk a Walk in the Park Day</w:t>
                              </w:r>
                            </w:p>
                            <w:p w:rsidR="001D1D38" w:rsidRPr="002118B1" w:rsidRDefault="003736FC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sz w:val="16"/>
                                </w:rPr>
                                <w:drawing>
                                  <wp:inline distT="0" distB="0" distL="0" distR="0">
                                    <wp:extent cx="998220" cy="712470"/>
                                    <wp:effectExtent l="0" t="0" r="0" b="0"/>
                                    <wp:docPr id="197" name="Picture 19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7" name="caution-pedestrian-crosswalk[1].png"/>
                                            <pic:cNvPicPr/>
                                          </pic:nvPicPr>
                                          <pic:blipFill>
                                            <a:blip r:embed="rId2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998220" cy="7124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5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">
                        <v:textbox>
                          <w:txbxContent>
                            <w:p w:rsidR="00DE2A93" w:rsidRDefault="001D1D38" w:rsidP="00DE2A93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 w:rsidRPr="007449A8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9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 xml:space="preserve"> </w:t>
                              </w:r>
                              <w:r w:rsidR="003736FC" w:rsidRPr="002856B9"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1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Recovery Peer Support</w:t>
                              </w:r>
                            </w:p>
                            <w:p w:rsidR="001D1D38" w:rsidRDefault="003736FC" w:rsidP="003736FC">
                              <w:pPr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1C598B"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20"/>
                                  <w:szCs w:val="20"/>
                                  <w14:textOutline w14:w="11112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Virtual Tour Day</w:t>
                              </w:r>
                            </w:p>
                            <w:p w:rsidR="003736FC" w:rsidRPr="007449A8" w:rsidRDefault="003736FC" w:rsidP="003736FC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noProof/>
                                  <w:sz w:val="16"/>
                                </w:rPr>
                                <w:drawing>
                                  <wp:inline distT="0" distB="0" distL="0" distR="0">
                                    <wp:extent cx="1478280" cy="602615"/>
                                    <wp:effectExtent l="0" t="0" r="7620" b="6985"/>
                                    <wp:docPr id="198" name="Picture 19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8" name="SchoolSupport[1].png"/>
                                            <pic:cNvPicPr/>
                                          </pic:nvPicPr>
                                          <pic:blipFill>
                                            <a:blip r:embed="rId2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478280" cy="60261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7" o:spid="_x0000_s1056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">
                        <v:textbox>
                          <w:txbxContent>
                            <w:p w:rsidR="002118B1" w:rsidRDefault="003B3863" w:rsidP="0099348D">
                              <w:pPr>
                                <w:rPr>
                                  <w:rFonts w:ascii="Century Gothic" w:hAnsi="Century Gothic"/>
                                  <w:b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30   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0000"/>
                                  <w:u w:val="single"/>
                                </w:rPr>
                                <w:t>L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FFC000"/>
                                  <w:u w:val="single"/>
                                </w:rPr>
                                <w:t>G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>B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0070C0"/>
                                  <w:u w:val="single"/>
                                </w:rPr>
                                <w:t>T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7030A0"/>
                                  <w:u w:val="single"/>
                                </w:rPr>
                                <w:t>Q</w:t>
                              </w:r>
                              <w:r w:rsidR="000F0C0C">
                                <w:rPr>
                                  <w:rFonts w:ascii="Century Gothic" w:hAnsi="Century Gothic"/>
                                  <w:b/>
                                  <w:color w:val="C00000"/>
                                  <w:u w:val="single"/>
                                </w:rPr>
                                <w:t>A</w:t>
                              </w:r>
                              <w:r w:rsidR="000F0C0C" w:rsidRPr="00FE373E">
                                <w:rPr>
                                  <w:rFonts w:ascii="Century Gothic" w:hAnsi="Century Gothic"/>
                                  <w:b/>
                                  <w:color w:val="00B050"/>
                                  <w:u w:val="single"/>
                                </w:rPr>
                                <w:t xml:space="preserve"> </w:t>
                              </w:r>
                              <w:r w:rsidR="000F0C0C" w:rsidRPr="00FE373E"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u w:val="single"/>
                                </w:rPr>
                                <w:t>Dinner</w:t>
                              </w:r>
                            </w:p>
                            <w:p w:rsidR="001D1D38" w:rsidRDefault="001D1D38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C00000"/>
                                  <w:u w:val="single"/>
                                </w:rPr>
                              </w:pPr>
                              <w:r w:rsidRPr="00352DDE">
                                <w:rPr>
                                  <w:rFonts w:ascii="Century Gothic" w:hAnsi="Century Gothic"/>
                                  <w:b/>
                                  <w:color w:val="C00000"/>
                                  <w:u w:val="single"/>
                                </w:rPr>
                                <w:t>Monthly Birthday Celebration</w:t>
                              </w:r>
                            </w:p>
                            <w:p w:rsidR="00352DDE" w:rsidRPr="00352DDE" w:rsidRDefault="00352DDE" w:rsidP="0099348D">
                              <w:pPr>
                                <w:rPr>
                                  <w:rFonts w:ascii="Century Gothic" w:hAnsi="Century Gothic"/>
                                  <w:color w:val="C0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noProof/>
                                  <w:color w:val="C00000"/>
                                  <w:sz w:val="16"/>
                                </w:rPr>
                                <w:drawing>
                                  <wp:inline distT="0" distB="0" distL="0" distR="0">
                                    <wp:extent cx="998220" cy="541020"/>
                                    <wp:effectExtent l="0" t="0" r="0" b="0"/>
                                    <wp:docPr id="199" name="Picture 199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9" name="happy_birthday_PNG57[1].png"/>
                                            <pic:cNvPicPr/>
                                          </pic:nvPicPr>
                                          <pic:blipFill>
                                            <a:blip r:embed="rId2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998220" cy="5410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7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">
                        <v:textbox>
                          <w:txbxContent>
                            <w:p w:rsidR="007961AA" w:rsidRDefault="009C7E76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sz w:val="16"/>
                                </w:rPr>
                                <w:t xml:space="preserve">Meals are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  <w:t>FREE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sz w:val="16"/>
                                </w:rPr>
                                <w:t>!!!</w:t>
                              </w:r>
                            </w:p>
                            <w:p w:rsidR="009C7E76" w:rsidRDefault="009C7E76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sz w:val="16"/>
                                </w:rPr>
                                <w:t>Dinner will be served nightly.</w:t>
                              </w:r>
                            </w:p>
                            <w:p w:rsidR="009C7E76" w:rsidRPr="009C7E76" w:rsidRDefault="009C7E76" w:rsidP="0099348D">
                              <w:pPr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sz w:val="16"/>
                                </w:rPr>
                                <w:t xml:space="preserve">Meals will be safely prepared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  <w:t xml:space="preserve">for you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000000" w:themeColor="text1"/>
                                  <w:sz w:val="16"/>
                                </w:rPr>
                                <w:t>until further notice.</w:t>
                              </w:r>
                            </w:p>
                          </w:txbxContent>
                        </v:textbox>
                      </v:shape>
                      <v:shape id="Text Box 2" o:spid="_x0000_s1058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">
                        <v:textbox>
                          <w:txbxContent>
                            <w:p w:rsidR="007961AA" w:rsidRDefault="00DC3C08" w:rsidP="00D1029B">
                              <w:pP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16"/>
                                </w:rPr>
                                <w:t xml:space="preserve">Masks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  <w:t>must be worn, &amp; will be provided for you if need be.</w:t>
                              </w:r>
                            </w:p>
                            <w:p w:rsidR="00DC3C08" w:rsidRDefault="00DC3C08" w:rsidP="00D1029B">
                              <w:pP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7030A0"/>
                                  <w:sz w:val="16"/>
                                </w:rPr>
                                <w:t xml:space="preserve">Social Distancing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  <w:t>will be in effect.</w:t>
                              </w:r>
                            </w:p>
                            <w:p w:rsidR="00DC3C08" w:rsidRPr="00DC3C08" w:rsidRDefault="00DC3C08" w:rsidP="00D1029B">
                              <w:pP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  <w:t xml:space="preserve">Your safety is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0070C0"/>
                                  <w:sz w:val="16"/>
                                </w:rPr>
                                <w:t xml:space="preserve">IMPORTANT 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color w:val="C00000"/>
                                  <w:sz w:val="16"/>
                                </w:rPr>
                                <w:t>to us!</w:t>
                              </w:r>
                            </w:p>
                          </w:txbxContent>
                        </v:textbox>
                      </v:shape>
                    </v:group>
                  </v:group>
                  <v:group id="Group 31" o:spid="_x0000_s1059" style="position:absolute;width:83502;height:2794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<v:shape id="Text Box 2" o:spid="_x0000_s1060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Monday</w:t>
                            </w:r>
                          </w:p>
                        </w:txbxContent>
                      </v:textbox>
                    </v:shape>
                    <v:shape id="Text Box 2" o:spid="_x0000_s1061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uesday</w:t>
                            </w:r>
                          </w:p>
                        </w:txbxContent>
                      </v:textbox>
                    </v:shape>
                    <v:shape id="Text Box 34" o:spid="_x0000_s1062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Wednesday</w:t>
                            </w:r>
                          </w:p>
                        </w:txbxContent>
                      </v:textbox>
                    </v:shape>
                    <v:shape id="Text Box 2" o:spid="_x0000_s1063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Friday</w:t>
                            </w:r>
                          </w:p>
                        </w:txbxContent>
                      </v:textbox>
                    </v:shape>
                    <v:shape id="Text Box 2" o:spid="_x0000_s1064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hursday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65" type="#_x0000_t202" style="position:absolute;left:190;width:33185;height:10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:rsidR="006A3E2D" w:rsidRPr="00EF6FE5" w:rsidRDefault="006A3E2D" w:rsidP="007449A8">
                        <w:pPr>
                          <w:pStyle w:val="Month"/>
                          <w:jc w:val="center"/>
                          <w:rPr>
                            <w:sz w:val="36"/>
                            <w:szCs w:val="36"/>
                          </w:rPr>
                        </w:pPr>
                        <w:r w:rsidRPr="00EF6FE5">
                          <w:rPr>
                            <w:sz w:val="36"/>
                            <w:szCs w:val="36"/>
                          </w:rPr>
                          <w:t>Clubhouse Buffalo</w:t>
                        </w:r>
                      </w:p>
                      <w:p w:rsidR="006A3E2D" w:rsidRPr="00E97903" w:rsidRDefault="007449A8" w:rsidP="007449A8">
                        <w:pPr>
                          <w:pStyle w:val="Month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>September,</w:t>
                        </w:r>
                        <w:r w:rsidR="003B3863">
                          <w:rPr>
                            <w:sz w:val="28"/>
                            <w:szCs w:val="28"/>
                          </w:rPr>
                          <w:t xml:space="preserve"> </w:t>
                        </w:r>
                        <w:r w:rsidR="006A3E2D" w:rsidRPr="00E97903">
                          <w:rPr>
                            <w:sz w:val="24"/>
                            <w:szCs w:val="24"/>
                          </w:rPr>
                          <w:t>20</w:t>
                        </w:r>
                        <w:r w:rsidR="003B3863">
                          <w:rPr>
                            <w:sz w:val="24"/>
                            <w:szCs w:val="24"/>
                          </w:rPr>
                          <w:t>20</w:t>
                        </w:r>
                      </w:p>
                      <w:p w:rsidR="00EF6FE5" w:rsidRDefault="006A3E2D" w:rsidP="00EF6FE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E97903">
                          <w:rPr>
                            <w:sz w:val="24"/>
                            <w:szCs w:val="24"/>
                          </w:rPr>
                          <w:t>66 Englewood Ave, Buffalo, NY 14214</w:t>
                        </w:r>
                      </w:p>
                      <w:p w:rsidR="006A3E2D" w:rsidRDefault="006A3E2D" w:rsidP="00EF6FE5">
                        <w:pPr>
                          <w:jc w:val="center"/>
                        </w:pPr>
                        <w:r w:rsidRPr="00E97903">
                          <w:rPr>
                            <w:sz w:val="24"/>
                            <w:szCs w:val="24"/>
                          </w:rPr>
                          <w:t>(716)832-2141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ext. 212,</w:t>
                        </w:r>
                        <w:r w:rsidRPr="00E97903">
                          <w:rPr>
                            <w:sz w:val="24"/>
                            <w:szCs w:val="24"/>
                          </w:rPr>
                          <w:t xml:space="preserve"> 217 or</w:t>
                        </w:r>
                        <w:r>
                          <w:rPr>
                            <w:sz w:val="24"/>
                            <w:szCs w:val="24"/>
                          </w:rPr>
                          <w:t>,</w:t>
                        </w:r>
                        <w:r w:rsidRPr="00E97903">
                          <w:rPr>
                            <w:sz w:val="24"/>
                            <w:szCs w:val="24"/>
                          </w:rPr>
                          <w:t xml:space="preserve"> 249</w:t>
                        </w:r>
                      </w:p>
                    </w:txbxContent>
                  </v:textbox>
                </v:shape>
                <v:shape id="Text Box 2" o:spid="_x0000_s1066" type="#_x0000_t202" style="position:absolute;left:42672;top:1714;width:39573;height:7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0K9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" stroked="f">
                  <v:textbox>
                    <w:txbxContent>
                      <w:p w:rsidR="00703EC3" w:rsidRPr="00EF6FE5" w:rsidRDefault="00B36E9B" w:rsidP="007449A8">
                        <w:pPr>
                          <w:jc w:val="center"/>
                          <w:rPr>
                            <w:rFonts w:ascii="Century Gothic" w:eastAsia="MS Gothic" w:hAnsi="Century Gothic" w:cs="Times New Roman"/>
                            <w:b/>
                            <w:color w:val="auto"/>
                            <w:sz w:val="22"/>
                            <w:szCs w:val="22"/>
                          </w:rPr>
                        </w:pPr>
                        <w:r>
                          <w:rPr>
                            <w:rFonts w:ascii="Century Gothic" w:eastAsia="MS Gothic" w:hAnsi="Century Gothic" w:cs="Times New Roman"/>
                            <w:b/>
                            <w:color w:val="auto"/>
                            <w:sz w:val="22"/>
                            <w:szCs w:val="22"/>
                          </w:rPr>
                          <w:t>Hours for Ages 16-20</w:t>
                        </w:r>
                        <w:r w:rsidR="00703EC3" w:rsidRPr="00EF6FE5">
                          <w:rPr>
                            <w:rFonts w:ascii="Century Gothic" w:eastAsia="MS Gothic" w:hAnsi="Century Gothic" w:cs="Times New Roman"/>
                            <w:b/>
                            <w:color w:val="auto"/>
                            <w:sz w:val="22"/>
                            <w:szCs w:val="22"/>
                          </w:rPr>
                          <w:t xml:space="preserve"> years of age</w:t>
                        </w:r>
                      </w:p>
                      <w:p w:rsidR="00703EC3" w:rsidRPr="0036476F" w:rsidRDefault="00BE72A9" w:rsidP="007449A8">
                        <w:pPr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rFonts w:ascii="Century Gothic" w:eastAsia="MS Gothic" w:hAnsi="Century Gothic" w:cs="Times New Roman"/>
                            <w:b/>
                            <w:color w:val="595959"/>
                            <w:sz w:val="22"/>
                            <w:szCs w:val="22"/>
                          </w:rPr>
                          <w:t>Monday to Friday 3 to 8</w:t>
                        </w:r>
                        <w:r w:rsidR="00703EC3" w:rsidRPr="0036476F">
                          <w:rPr>
                            <w:rFonts w:ascii="Century Gothic" w:eastAsia="MS Gothic" w:hAnsi="Century Gothic" w:cs="Times New Roman"/>
                            <w:b/>
                            <w:color w:val="595959"/>
                            <w:sz w:val="22"/>
                            <w:szCs w:val="22"/>
                          </w:rPr>
                          <w:t>p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E0185D" w:rsidRPr="00564CEA" w:rsidSect="0099348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59E2" w:rsidRDefault="005F59E2" w:rsidP="00703EC3">
      <w:pPr>
        <w:spacing w:before="0" w:after="0"/>
      </w:pPr>
      <w:r>
        <w:separator/>
      </w:r>
    </w:p>
  </w:endnote>
  <w:endnote w:type="continuationSeparator" w:id="0">
    <w:p w:rsidR="005F59E2" w:rsidRDefault="005F59E2" w:rsidP="00703EC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59E2" w:rsidRDefault="005F59E2" w:rsidP="00703EC3">
      <w:pPr>
        <w:spacing w:before="0" w:after="0"/>
      </w:pPr>
      <w:r>
        <w:separator/>
      </w:r>
    </w:p>
  </w:footnote>
  <w:footnote w:type="continuationSeparator" w:id="0">
    <w:p w:rsidR="005F59E2" w:rsidRDefault="005F59E2" w:rsidP="00703EC3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G2NDKyMDOwsDBV0lEKTi0uzszPAykwrAUA3nD9NCwAAAA="/>
  </w:docVars>
  <w:rsids>
    <w:rsidRoot w:val="0099348D"/>
    <w:rsid w:val="000E5EF0"/>
    <w:rsid w:val="000F0C0C"/>
    <w:rsid w:val="00171BC5"/>
    <w:rsid w:val="001C598B"/>
    <w:rsid w:val="001D1D38"/>
    <w:rsid w:val="001F12A7"/>
    <w:rsid w:val="002118B1"/>
    <w:rsid w:val="002856B9"/>
    <w:rsid w:val="002A314D"/>
    <w:rsid w:val="002E28A6"/>
    <w:rsid w:val="002F661D"/>
    <w:rsid w:val="003345BA"/>
    <w:rsid w:val="003449A0"/>
    <w:rsid w:val="00352DDE"/>
    <w:rsid w:val="0036476F"/>
    <w:rsid w:val="003736FC"/>
    <w:rsid w:val="00390967"/>
    <w:rsid w:val="003B3863"/>
    <w:rsid w:val="003E2340"/>
    <w:rsid w:val="00486D36"/>
    <w:rsid w:val="005418C9"/>
    <w:rsid w:val="00564CEA"/>
    <w:rsid w:val="00596C82"/>
    <w:rsid w:val="005F59E2"/>
    <w:rsid w:val="006A3E2D"/>
    <w:rsid w:val="00703EC3"/>
    <w:rsid w:val="007449A8"/>
    <w:rsid w:val="00791F04"/>
    <w:rsid w:val="00792D74"/>
    <w:rsid w:val="007961AA"/>
    <w:rsid w:val="00881748"/>
    <w:rsid w:val="0094207A"/>
    <w:rsid w:val="0099348D"/>
    <w:rsid w:val="009C7E76"/>
    <w:rsid w:val="00B331CC"/>
    <w:rsid w:val="00B36E9B"/>
    <w:rsid w:val="00B8480E"/>
    <w:rsid w:val="00BE72A9"/>
    <w:rsid w:val="00D1029B"/>
    <w:rsid w:val="00D454DC"/>
    <w:rsid w:val="00DC3C08"/>
    <w:rsid w:val="00DD432D"/>
    <w:rsid w:val="00DE2A93"/>
    <w:rsid w:val="00E0185D"/>
    <w:rsid w:val="00E64618"/>
    <w:rsid w:val="00EF6FE5"/>
    <w:rsid w:val="00F1099D"/>
    <w:rsid w:val="00F32E2A"/>
    <w:rsid w:val="00F905D7"/>
    <w:rsid w:val="00FA6683"/>
    <w:rsid w:val="00FE3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B15756-BB86-4DEC-9158-3AD2A3C65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Bell MT" w:eastAsiaTheme="minorHAnsi" w:hAnsi="Bell MT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348D"/>
    <w:pPr>
      <w:spacing w:before="40" w:after="40"/>
    </w:pPr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rsid w:val="006A3E2D"/>
    <w:pPr>
      <w:jc w:val="right"/>
    </w:pPr>
    <w:rPr>
      <w:rFonts w:ascii="Century Gothic" w:eastAsia="MS Gothic" w:hAnsi="Century Gothic"/>
      <w:b/>
      <w:color w:val="326BA6"/>
      <w:sz w:val="96"/>
      <w:szCs w:val="120"/>
    </w:rPr>
  </w:style>
  <w:style w:type="paragraph" w:customStyle="1" w:styleId="Year">
    <w:name w:val="Year"/>
    <w:basedOn w:val="Normal"/>
    <w:uiPriority w:val="2"/>
    <w:qFormat/>
    <w:rsid w:val="00703EC3"/>
    <w:pPr>
      <w:jc w:val="right"/>
    </w:pPr>
    <w:rPr>
      <w:rFonts w:asciiTheme="majorHAnsi" w:eastAsiaTheme="majorEastAsia" w:hAnsiTheme="majorHAnsi"/>
      <w:b/>
      <w:color w:val="7F7F7F" w:themeColor="text1" w:themeTint="80"/>
      <w:sz w:val="96"/>
      <w:szCs w:val="64"/>
    </w:rPr>
  </w:style>
  <w:style w:type="paragraph" w:styleId="Header">
    <w:name w:val="header"/>
    <w:basedOn w:val="Normal"/>
    <w:link w:val="Head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ListParagraph">
    <w:name w:val="List Paragraph"/>
    <w:basedOn w:val="Normal"/>
    <w:uiPriority w:val="34"/>
    <w:qFormat/>
    <w:rsid w:val="003B386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9A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A0"/>
    <w:rPr>
      <w:rFonts w:ascii="Tahoma" w:eastAsiaTheme="minorEastAsia" w:hAnsi="Tahoma" w:cs="Tahoma"/>
      <w:color w:val="595959" w:themeColor="text1" w:themeTint="A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18" Type="http://schemas.openxmlformats.org/officeDocument/2006/relationships/image" Target="media/image12.jpe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gif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gi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g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467CEBAD-332F-460A-B3A5-E77308595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Brunelle</dc:creator>
  <cp:lastModifiedBy>Carolyn Drumsta</cp:lastModifiedBy>
  <cp:revision>2</cp:revision>
  <cp:lastPrinted>2020-08-19T20:03:00Z</cp:lastPrinted>
  <dcterms:created xsi:type="dcterms:W3CDTF">2020-09-08T15:48:00Z</dcterms:created>
  <dcterms:modified xsi:type="dcterms:W3CDTF">2020-09-08T15:48:00Z</dcterms:modified>
</cp:coreProperties>
</file>